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FABC15" w14:textId="125E4D54" w:rsidR="00A8021A" w:rsidRPr="006966C6" w:rsidRDefault="00A8021A">
      <w:pPr>
        <w:rPr>
          <w:b/>
          <w:sz w:val="40"/>
          <w:szCs w:val="40"/>
        </w:rPr>
      </w:pPr>
      <w:r w:rsidRPr="006966C6">
        <w:rPr>
          <w:b/>
          <w:sz w:val="40"/>
          <w:szCs w:val="40"/>
        </w:rPr>
        <w:t>Test Plan</w:t>
      </w:r>
    </w:p>
    <w:p w14:paraId="7E6C8604" w14:textId="5C77550B" w:rsidR="00A8021A" w:rsidRPr="006966C6" w:rsidRDefault="00A8021A">
      <w:pPr>
        <w:rPr>
          <w:b/>
          <w:sz w:val="28"/>
          <w:szCs w:val="28"/>
        </w:rPr>
      </w:pPr>
      <w:r w:rsidRPr="006966C6">
        <w:rPr>
          <w:b/>
          <w:sz w:val="28"/>
          <w:szCs w:val="28"/>
        </w:rPr>
        <w:t>Menu testing</w:t>
      </w:r>
      <w:r w:rsidRPr="006966C6">
        <w:rPr>
          <w:b/>
          <w:sz w:val="28"/>
          <w:szCs w:val="28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970"/>
        <w:gridCol w:w="4495"/>
      </w:tblGrid>
      <w:tr w:rsidR="00A8021A" w14:paraId="77BFC726" w14:textId="77777777" w:rsidTr="00A8021A">
        <w:tc>
          <w:tcPr>
            <w:tcW w:w="1885" w:type="dxa"/>
          </w:tcPr>
          <w:p w14:paraId="5E499AE4" w14:textId="6BEED3E2" w:rsidR="00A8021A" w:rsidRDefault="00A8021A">
            <w:r>
              <w:t>Condition</w:t>
            </w:r>
          </w:p>
        </w:tc>
        <w:tc>
          <w:tcPr>
            <w:tcW w:w="2970" w:type="dxa"/>
          </w:tcPr>
          <w:p w14:paraId="48C8183C" w14:textId="0AA0BA12" w:rsidR="00A8021A" w:rsidRDefault="00A8021A">
            <w:r>
              <w:t>Input</w:t>
            </w:r>
          </w:p>
        </w:tc>
        <w:tc>
          <w:tcPr>
            <w:tcW w:w="4495" w:type="dxa"/>
          </w:tcPr>
          <w:p w14:paraId="3F5695DB" w14:textId="09043626" w:rsidR="00A8021A" w:rsidRDefault="00A8021A">
            <w:r>
              <w:t>Result</w:t>
            </w:r>
          </w:p>
        </w:tc>
      </w:tr>
      <w:tr w:rsidR="00A8021A" w14:paraId="54FED987" w14:textId="77777777" w:rsidTr="00A8021A">
        <w:tc>
          <w:tcPr>
            <w:tcW w:w="1885" w:type="dxa"/>
          </w:tcPr>
          <w:p w14:paraId="536D96AD" w14:textId="1B8F2046" w:rsidR="00A8021A" w:rsidRDefault="00A8021A">
            <w:r>
              <w:t>Menu input 1 first</w:t>
            </w:r>
          </w:p>
        </w:tc>
        <w:tc>
          <w:tcPr>
            <w:tcW w:w="2970" w:type="dxa"/>
          </w:tcPr>
          <w:p w14:paraId="2E3A5D0A" w14:textId="7F4C0651" w:rsidR="00A8021A" w:rsidRDefault="00A8021A">
            <w:r>
              <w:t>1 (then p, 1, 1, 1, 1, 1)</w:t>
            </w:r>
          </w:p>
        </w:tc>
        <w:tc>
          <w:tcPr>
            <w:tcW w:w="4495" w:type="dxa"/>
          </w:tcPr>
          <w:p w14:paraId="10101B95" w14:textId="77777777" w:rsidR="00A8021A" w:rsidRDefault="00A8021A"/>
        </w:tc>
      </w:tr>
      <w:tr w:rsidR="00A8021A" w14:paraId="766EA74E" w14:textId="77777777" w:rsidTr="00A8021A">
        <w:tc>
          <w:tcPr>
            <w:tcW w:w="1885" w:type="dxa"/>
          </w:tcPr>
          <w:p w14:paraId="6C20F538" w14:textId="434F7349" w:rsidR="00A8021A" w:rsidRDefault="00A8021A">
            <w:r>
              <w:t>Menu input 1</w:t>
            </w:r>
          </w:p>
        </w:tc>
        <w:tc>
          <w:tcPr>
            <w:tcW w:w="2970" w:type="dxa"/>
          </w:tcPr>
          <w:p w14:paraId="476C5F07" w14:textId="27586736" w:rsidR="00A8021A" w:rsidRDefault="00A8021A">
            <w:r>
              <w:t>2 (then m, 2, 2, 2, 2, 2, -1)</w:t>
            </w:r>
          </w:p>
        </w:tc>
        <w:tc>
          <w:tcPr>
            <w:tcW w:w="4495" w:type="dxa"/>
          </w:tcPr>
          <w:p w14:paraId="238668C9" w14:textId="77777777" w:rsidR="00A8021A" w:rsidRDefault="00A8021A"/>
        </w:tc>
      </w:tr>
      <w:tr w:rsidR="00A8021A" w14:paraId="65F70365" w14:textId="77777777" w:rsidTr="00A8021A">
        <w:tc>
          <w:tcPr>
            <w:tcW w:w="1885" w:type="dxa"/>
          </w:tcPr>
          <w:p w14:paraId="034D6E92" w14:textId="30708347" w:rsidR="00A8021A" w:rsidRDefault="00A8021A">
            <w:r>
              <w:t>Menu input 2</w:t>
            </w:r>
          </w:p>
        </w:tc>
        <w:tc>
          <w:tcPr>
            <w:tcW w:w="2970" w:type="dxa"/>
          </w:tcPr>
          <w:p w14:paraId="4C978EB6" w14:textId="15121403" w:rsidR="00A8021A" w:rsidRDefault="00A8021A">
            <w:r>
              <w:t>2</w:t>
            </w:r>
          </w:p>
        </w:tc>
        <w:tc>
          <w:tcPr>
            <w:tcW w:w="4495" w:type="dxa"/>
          </w:tcPr>
          <w:p w14:paraId="26990773" w14:textId="77777777" w:rsidR="00A8021A" w:rsidRPr="00A8021A" w:rsidRDefault="00A8021A" w:rsidP="00A8021A">
            <w:r w:rsidRPr="00A8021A">
              <w:t>Item: 1 1 1 price: 1.0 1</w:t>
            </w:r>
          </w:p>
          <w:p w14:paraId="6D4AB462" w14:textId="57BF90E1" w:rsidR="00A8021A" w:rsidRDefault="00A8021A" w:rsidP="00A8021A">
            <w:r w:rsidRPr="00A8021A">
              <w:t>Item: 2 2 2 price: 2.0 Codes used: 2</w:t>
            </w:r>
          </w:p>
        </w:tc>
      </w:tr>
      <w:tr w:rsidR="00A8021A" w14:paraId="3FFE19E2" w14:textId="77777777" w:rsidTr="00A8021A">
        <w:tc>
          <w:tcPr>
            <w:tcW w:w="1885" w:type="dxa"/>
          </w:tcPr>
          <w:p w14:paraId="20383613" w14:textId="2F076716" w:rsidR="00A8021A" w:rsidRDefault="00A8021A">
            <w:r>
              <w:t>Menu input 3</w:t>
            </w:r>
          </w:p>
        </w:tc>
        <w:tc>
          <w:tcPr>
            <w:tcW w:w="2970" w:type="dxa"/>
          </w:tcPr>
          <w:p w14:paraId="277F36D1" w14:textId="004D47B4" w:rsidR="00A8021A" w:rsidRDefault="00A8021A">
            <w:r>
              <w:t>3 (then 1, 30)</w:t>
            </w:r>
          </w:p>
        </w:tc>
        <w:tc>
          <w:tcPr>
            <w:tcW w:w="4495" w:type="dxa"/>
          </w:tcPr>
          <w:p w14:paraId="5666C771" w14:textId="77777777" w:rsidR="00A8021A" w:rsidRPr="00A8021A" w:rsidRDefault="00A8021A" w:rsidP="00A8021A"/>
        </w:tc>
      </w:tr>
      <w:tr w:rsidR="00A8021A" w14:paraId="2C2E7EFC" w14:textId="77777777" w:rsidTr="00A8021A">
        <w:tc>
          <w:tcPr>
            <w:tcW w:w="1885" w:type="dxa"/>
          </w:tcPr>
          <w:p w14:paraId="6B24AA0C" w14:textId="13D1CBD3" w:rsidR="00A8021A" w:rsidRDefault="00A8021A">
            <w:r>
              <w:t xml:space="preserve">Menu input 2 </w:t>
            </w:r>
          </w:p>
        </w:tc>
        <w:tc>
          <w:tcPr>
            <w:tcW w:w="2970" w:type="dxa"/>
          </w:tcPr>
          <w:p w14:paraId="789C857E" w14:textId="5225F418" w:rsidR="00A8021A" w:rsidRDefault="00A8021A">
            <w:r>
              <w:t>2</w:t>
            </w:r>
          </w:p>
        </w:tc>
        <w:tc>
          <w:tcPr>
            <w:tcW w:w="4495" w:type="dxa"/>
          </w:tcPr>
          <w:p w14:paraId="3CE1BD93" w14:textId="77777777" w:rsidR="00A8021A" w:rsidRPr="00A8021A" w:rsidRDefault="00A8021A" w:rsidP="00A8021A">
            <w:r w:rsidRPr="00A8021A">
              <w:t>Item: 1 1 31 price: 1.0 1</w:t>
            </w:r>
          </w:p>
          <w:p w14:paraId="27BA2BC9" w14:textId="3B3287C5" w:rsidR="00A8021A" w:rsidRPr="00A8021A" w:rsidRDefault="00A8021A" w:rsidP="00A8021A">
            <w:r w:rsidRPr="00A8021A">
              <w:t>Item: 2 2 2 price: 2.0 Codes used: 2</w:t>
            </w:r>
          </w:p>
        </w:tc>
      </w:tr>
      <w:tr w:rsidR="00A8021A" w14:paraId="2DB95C08" w14:textId="77777777" w:rsidTr="00A8021A">
        <w:tc>
          <w:tcPr>
            <w:tcW w:w="1885" w:type="dxa"/>
          </w:tcPr>
          <w:p w14:paraId="263A5A24" w14:textId="3D0AA171" w:rsidR="00A8021A" w:rsidRDefault="00A8021A">
            <w:r>
              <w:t>Menu input 4</w:t>
            </w:r>
          </w:p>
        </w:tc>
        <w:tc>
          <w:tcPr>
            <w:tcW w:w="2970" w:type="dxa"/>
          </w:tcPr>
          <w:p w14:paraId="27A0D87E" w14:textId="17C43AFC" w:rsidR="00A8021A" w:rsidRDefault="00A8021A">
            <w:r>
              <w:t>4 (then 2, 1)</w:t>
            </w:r>
          </w:p>
        </w:tc>
        <w:tc>
          <w:tcPr>
            <w:tcW w:w="4495" w:type="dxa"/>
          </w:tcPr>
          <w:p w14:paraId="609E2334" w14:textId="77777777" w:rsidR="00A8021A" w:rsidRPr="00A8021A" w:rsidRDefault="00A8021A" w:rsidP="00A8021A"/>
        </w:tc>
      </w:tr>
      <w:tr w:rsidR="00A8021A" w14:paraId="213D3CA6" w14:textId="77777777" w:rsidTr="00A8021A">
        <w:tc>
          <w:tcPr>
            <w:tcW w:w="1885" w:type="dxa"/>
          </w:tcPr>
          <w:p w14:paraId="04B4AB6E" w14:textId="3BBA581E" w:rsidR="00A8021A" w:rsidRDefault="00A8021A">
            <w:r>
              <w:t xml:space="preserve">Menu input 2 </w:t>
            </w:r>
          </w:p>
        </w:tc>
        <w:tc>
          <w:tcPr>
            <w:tcW w:w="2970" w:type="dxa"/>
          </w:tcPr>
          <w:p w14:paraId="22215EFF" w14:textId="611D9D2C" w:rsidR="00A8021A" w:rsidRDefault="00A8021A">
            <w:r>
              <w:t>2</w:t>
            </w:r>
          </w:p>
        </w:tc>
        <w:tc>
          <w:tcPr>
            <w:tcW w:w="4495" w:type="dxa"/>
          </w:tcPr>
          <w:p w14:paraId="3FBD1D0B" w14:textId="77777777" w:rsidR="00A8021A" w:rsidRPr="00A8021A" w:rsidRDefault="00A8021A" w:rsidP="00A8021A">
            <w:r w:rsidRPr="00A8021A">
              <w:t>Item: 1 1 31 price: 1.0 1</w:t>
            </w:r>
          </w:p>
          <w:p w14:paraId="754633C7" w14:textId="550FFC3F" w:rsidR="00A8021A" w:rsidRPr="00A8021A" w:rsidRDefault="00A8021A" w:rsidP="00A8021A">
            <w:r w:rsidRPr="00A8021A">
              <w:t>Item: 2 2 1 price: 2.0 Codes used: 2</w:t>
            </w:r>
          </w:p>
        </w:tc>
      </w:tr>
      <w:tr w:rsidR="00A8021A" w14:paraId="35B175E1" w14:textId="77777777" w:rsidTr="00A8021A">
        <w:tc>
          <w:tcPr>
            <w:tcW w:w="1885" w:type="dxa"/>
          </w:tcPr>
          <w:p w14:paraId="422C496B" w14:textId="27CF1BD9" w:rsidR="00A8021A" w:rsidRDefault="00A8021A">
            <w:r>
              <w:t>Menu input 5</w:t>
            </w:r>
          </w:p>
        </w:tc>
        <w:tc>
          <w:tcPr>
            <w:tcW w:w="2970" w:type="dxa"/>
          </w:tcPr>
          <w:p w14:paraId="380962D7" w14:textId="61C5F126" w:rsidR="00A8021A" w:rsidRDefault="009870C5">
            <w:r>
              <w:t>5 (then d</w:t>
            </w:r>
            <w:r w:rsidR="00A8021A">
              <w:t>:\Assign2.txt</w:t>
            </w:r>
            <w:r>
              <w:t>)</w:t>
            </w:r>
          </w:p>
        </w:tc>
        <w:tc>
          <w:tcPr>
            <w:tcW w:w="4495" w:type="dxa"/>
          </w:tcPr>
          <w:p w14:paraId="051D958F" w14:textId="77777777" w:rsidR="003A2B9E" w:rsidRPr="003A2B9E" w:rsidRDefault="003A2B9E" w:rsidP="003A2B9E">
            <w:r w:rsidRPr="003A2B9E">
              <w:t>Checking feasibility of file...</w:t>
            </w:r>
          </w:p>
          <w:p w14:paraId="5B21AB32" w14:textId="5AFF3B01" w:rsidR="00A8021A" w:rsidRPr="00A8021A" w:rsidRDefault="003A2B9E" w:rsidP="003A2B9E">
            <w:r w:rsidRPr="003A2B9E">
              <w:t>File load Success..</w:t>
            </w:r>
          </w:p>
        </w:tc>
      </w:tr>
      <w:tr w:rsidR="00A8021A" w14:paraId="515B53A4" w14:textId="77777777" w:rsidTr="00A8021A">
        <w:tc>
          <w:tcPr>
            <w:tcW w:w="1885" w:type="dxa"/>
          </w:tcPr>
          <w:p w14:paraId="219CA273" w14:textId="337AE568" w:rsidR="00A8021A" w:rsidRDefault="00A8021A">
            <w:r>
              <w:t>Menu input 2</w:t>
            </w:r>
          </w:p>
        </w:tc>
        <w:tc>
          <w:tcPr>
            <w:tcW w:w="2970" w:type="dxa"/>
          </w:tcPr>
          <w:p w14:paraId="1110E37B" w14:textId="38EDAD74" w:rsidR="00A8021A" w:rsidRDefault="002A4EBA">
            <w:r>
              <w:t>2</w:t>
            </w:r>
          </w:p>
        </w:tc>
        <w:tc>
          <w:tcPr>
            <w:tcW w:w="4495" w:type="dxa"/>
          </w:tcPr>
          <w:p w14:paraId="004C50C6" w14:textId="77777777" w:rsidR="00A8021A" w:rsidRPr="00A8021A" w:rsidRDefault="00A8021A" w:rsidP="00A8021A">
            <w:r w:rsidRPr="00A8021A">
              <w:t>Item: 1 1 31 price: 1.0 1</w:t>
            </w:r>
          </w:p>
          <w:p w14:paraId="0AC35E40" w14:textId="77777777" w:rsidR="00A8021A" w:rsidRPr="00A8021A" w:rsidRDefault="00A8021A" w:rsidP="00A8021A">
            <w:r w:rsidRPr="00A8021A">
              <w:t>Item: 2 2 1 price: 2.0 Codes used: 2</w:t>
            </w:r>
          </w:p>
          <w:p w14:paraId="04037813" w14:textId="77777777" w:rsidR="00A8021A" w:rsidRPr="00A8021A" w:rsidRDefault="00A8021A" w:rsidP="00A8021A">
            <w:r w:rsidRPr="00A8021A">
              <w:t>Item: 111 nails 7900 price: 0.01 Codes used: 123, 234</w:t>
            </w:r>
          </w:p>
          <w:p w14:paraId="142222F3" w14:textId="77777777" w:rsidR="00A8021A" w:rsidRPr="00A8021A" w:rsidRDefault="00A8021A" w:rsidP="00A8021A">
            <w:r w:rsidRPr="00A8021A">
              <w:t>Item: 123 paper 1000 price: 1.0 Staples</w:t>
            </w:r>
          </w:p>
          <w:p w14:paraId="7CA37561" w14:textId="77777777" w:rsidR="00A8021A" w:rsidRPr="00A8021A" w:rsidRDefault="00A8021A" w:rsidP="00A8021A">
            <w:r w:rsidRPr="00A8021A">
              <w:t>Item: 222 coffee 67 price: 0.25 Loblaws</w:t>
            </w:r>
          </w:p>
          <w:p w14:paraId="25DB10E3" w14:textId="77777777" w:rsidR="00A8021A" w:rsidRPr="00A8021A" w:rsidRDefault="00A8021A" w:rsidP="00A8021A">
            <w:r w:rsidRPr="00A8021A">
              <w:t>Item: 234 instructions 5 price: 2.24 Codes used: 123</w:t>
            </w:r>
          </w:p>
          <w:p w14:paraId="602397AD" w14:textId="77777777" w:rsidR="00A8021A" w:rsidRPr="00A8021A" w:rsidRDefault="00A8021A" w:rsidP="00A8021A">
            <w:r w:rsidRPr="00A8021A">
              <w:t>Item: 456 towel 53 price: 2.67 HomeSense</w:t>
            </w:r>
          </w:p>
          <w:p w14:paraId="4FF3A705" w14:textId="507E9F10" w:rsidR="00A8021A" w:rsidRPr="00A8021A" w:rsidRDefault="00A8021A" w:rsidP="00A8021A">
            <w:r w:rsidRPr="00A8021A">
              <w:t>Item: 666 ladder 6 price: 99.99 HomeDepot</w:t>
            </w:r>
          </w:p>
        </w:tc>
      </w:tr>
      <w:tr w:rsidR="009870C5" w14:paraId="4028A697" w14:textId="77777777" w:rsidTr="00A8021A">
        <w:tc>
          <w:tcPr>
            <w:tcW w:w="1885" w:type="dxa"/>
          </w:tcPr>
          <w:p w14:paraId="05DDF315" w14:textId="40FD0685" w:rsidR="009870C5" w:rsidRPr="003A2B9E" w:rsidRDefault="009870C5">
            <w:r w:rsidRPr="003A2B9E">
              <w:t>Menu input 6</w:t>
            </w:r>
          </w:p>
        </w:tc>
        <w:tc>
          <w:tcPr>
            <w:tcW w:w="2970" w:type="dxa"/>
          </w:tcPr>
          <w:p w14:paraId="2EC3232E" w14:textId="21F8F426" w:rsidR="009870C5" w:rsidRPr="003A2B9E" w:rsidRDefault="009870C5">
            <w:r w:rsidRPr="003A2B9E">
              <w:t>6 (then d:\Assign2.txt)</w:t>
            </w:r>
          </w:p>
        </w:tc>
        <w:tc>
          <w:tcPr>
            <w:tcW w:w="4495" w:type="dxa"/>
          </w:tcPr>
          <w:p w14:paraId="0F29582E" w14:textId="77777777" w:rsidR="009870C5" w:rsidRPr="00D667D7" w:rsidRDefault="009870C5" w:rsidP="003A2B9E">
            <w:pPr>
              <w:rPr>
                <w:color w:val="FF0000"/>
              </w:rPr>
            </w:pPr>
          </w:p>
        </w:tc>
      </w:tr>
      <w:tr w:rsidR="00D667D7" w14:paraId="52F97E6F" w14:textId="77777777" w:rsidTr="00A8021A">
        <w:tc>
          <w:tcPr>
            <w:tcW w:w="1885" w:type="dxa"/>
          </w:tcPr>
          <w:p w14:paraId="764B5C92" w14:textId="740E2250" w:rsidR="00D667D7" w:rsidRPr="00D667D7" w:rsidRDefault="00D667D7">
            <w:r>
              <w:t>Menu input 7</w:t>
            </w:r>
          </w:p>
        </w:tc>
        <w:tc>
          <w:tcPr>
            <w:tcW w:w="2970" w:type="dxa"/>
          </w:tcPr>
          <w:p w14:paraId="442B3A22" w14:textId="4888C2D0" w:rsidR="00D667D7" w:rsidRPr="00F3098E" w:rsidRDefault="007129FA">
            <w:r>
              <w:t>7</w:t>
            </w:r>
          </w:p>
        </w:tc>
        <w:tc>
          <w:tcPr>
            <w:tcW w:w="4495" w:type="dxa"/>
          </w:tcPr>
          <w:p w14:paraId="4962162C" w14:textId="3D12D719" w:rsidR="00D667D7" w:rsidRPr="00F3098E" w:rsidRDefault="00D667D7" w:rsidP="009870C5">
            <w:r w:rsidRPr="00F3098E">
              <w:t>Have a great day</w:t>
            </w:r>
          </w:p>
        </w:tc>
      </w:tr>
      <w:tr w:rsidR="000C26B4" w14:paraId="4A1F8B97" w14:textId="77777777" w:rsidTr="00A8021A">
        <w:tc>
          <w:tcPr>
            <w:tcW w:w="1885" w:type="dxa"/>
          </w:tcPr>
          <w:p w14:paraId="1DC227EF" w14:textId="49BDB5ED" w:rsidR="000C26B4" w:rsidRDefault="000C26B4">
            <w:r>
              <w:t>Menu input d</w:t>
            </w:r>
          </w:p>
        </w:tc>
        <w:tc>
          <w:tcPr>
            <w:tcW w:w="2970" w:type="dxa"/>
          </w:tcPr>
          <w:p w14:paraId="3C82C3AE" w14:textId="4F22DD05" w:rsidR="000C26B4" w:rsidRDefault="000C26B4">
            <w:r>
              <w:t xml:space="preserve">D, !, f, </w:t>
            </w:r>
            <w:r w:rsidRPr="000C26B4">
              <w:t>QWER!@#2430589</w:t>
            </w:r>
          </w:p>
        </w:tc>
        <w:tc>
          <w:tcPr>
            <w:tcW w:w="4495" w:type="dxa"/>
          </w:tcPr>
          <w:p w14:paraId="7F99CB77" w14:textId="26875B24" w:rsidR="000C26B4" w:rsidRPr="00F3098E" w:rsidRDefault="000C26B4" w:rsidP="000C26B4">
            <w:r w:rsidRPr="000C26B4">
              <w:t>Please enter valid number for menu</w:t>
            </w:r>
          </w:p>
        </w:tc>
      </w:tr>
      <w:tr w:rsidR="000C26B4" w14:paraId="7BFA10EE" w14:textId="77777777" w:rsidTr="00A8021A">
        <w:tc>
          <w:tcPr>
            <w:tcW w:w="1885" w:type="dxa"/>
          </w:tcPr>
          <w:p w14:paraId="65CF2770" w14:textId="1EBD60DA" w:rsidR="000C26B4" w:rsidRDefault="000C26B4"/>
        </w:tc>
        <w:tc>
          <w:tcPr>
            <w:tcW w:w="2970" w:type="dxa"/>
          </w:tcPr>
          <w:p w14:paraId="5728F11E" w14:textId="382C837F" w:rsidR="000C26B4" w:rsidRDefault="000C26B4"/>
        </w:tc>
        <w:tc>
          <w:tcPr>
            <w:tcW w:w="4495" w:type="dxa"/>
          </w:tcPr>
          <w:p w14:paraId="58B6E849" w14:textId="0785EEF3" w:rsidR="000C26B4" w:rsidRPr="000C26B4" w:rsidRDefault="000C26B4" w:rsidP="000C26B4"/>
        </w:tc>
      </w:tr>
    </w:tbl>
    <w:p w14:paraId="334D877F" w14:textId="2E686732" w:rsidR="006966C6" w:rsidRDefault="006966C6"/>
    <w:p w14:paraId="764BA9D3" w14:textId="77777777" w:rsidR="006966C6" w:rsidRDefault="006966C6">
      <w:r>
        <w:br w:type="page"/>
      </w:r>
    </w:p>
    <w:p w14:paraId="16D43D8E" w14:textId="77777777" w:rsidR="00170B2D" w:rsidRDefault="00170B2D">
      <w:r>
        <w:lastRenderedPageBreak/>
        <w:t>Add items for manufactured i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5400"/>
        <w:gridCol w:w="2065"/>
      </w:tblGrid>
      <w:tr w:rsidR="00170B2D" w14:paraId="6BD7CA1C" w14:textId="77777777" w:rsidTr="00170B2D">
        <w:tc>
          <w:tcPr>
            <w:tcW w:w="1885" w:type="dxa"/>
          </w:tcPr>
          <w:p w14:paraId="34054A05" w14:textId="77777777" w:rsidR="00170B2D" w:rsidRDefault="00170B2D" w:rsidP="00AA491E">
            <w:r>
              <w:t>Condition</w:t>
            </w:r>
          </w:p>
        </w:tc>
        <w:tc>
          <w:tcPr>
            <w:tcW w:w="5400" w:type="dxa"/>
          </w:tcPr>
          <w:p w14:paraId="49F56421" w14:textId="77777777" w:rsidR="00170B2D" w:rsidRDefault="00170B2D" w:rsidP="00AA491E">
            <w:r>
              <w:t>Input</w:t>
            </w:r>
          </w:p>
        </w:tc>
        <w:tc>
          <w:tcPr>
            <w:tcW w:w="2065" w:type="dxa"/>
          </w:tcPr>
          <w:p w14:paraId="660F164F" w14:textId="77777777" w:rsidR="00170B2D" w:rsidRDefault="00170B2D" w:rsidP="00AA491E">
            <w:r>
              <w:t>Result</w:t>
            </w:r>
          </w:p>
        </w:tc>
      </w:tr>
      <w:tr w:rsidR="00170B2D" w14:paraId="5CA5BEEF" w14:textId="77777777" w:rsidTr="00170B2D">
        <w:tc>
          <w:tcPr>
            <w:tcW w:w="1885" w:type="dxa"/>
          </w:tcPr>
          <w:p w14:paraId="50718636" w14:textId="77777777" w:rsidR="00170B2D" w:rsidRDefault="00170B2D" w:rsidP="00AA491E">
            <w:r>
              <w:t>Menu input 1 first</w:t>
            </w:r>
          </w:p>
        </w:tc>
        <w:tc>
          <w:tcPr>
            <w:tcW w:w="5400" w:type="dxa"/>
          </w:tcPr>
          <w:p w14:paraId="4A06BB8F" w14:textId="77777777" w:rsidR="00170B2D" w:rsidRPr="00170B2D" w:rsidRDefault="00170B2D" w:rsidP="00170B2D">
            <w:r w:rsidRPr="00170B2D">
              <w:t xml:space="preserve">Do you wish to add a purchased item(enter P/p) </w:t>
            </w:r>
          </w:p>
          <w:p w14:paraId="7F563583" w14:textId="77777777" w:rsidR="00170B2D" w:rsidRPr="00170B2D" w:rsidRDefault="00170B2D" w:rsidP="00170B2D">
            <w:r w:rsidRPr="00170B2D">
              <w:t>or manufactrued (enter anything else)?: m</w:t>
            </w:r>
          </w:p>
          <w:p w14:paraId="294FD741" w14:textId="77777777" w:rsidR="00170B2D" w:rsidRPr="00170B2D" w:rsidRDefault="00170B2D" w:rsidP="00170B2D">
            <w:r w:rsidRPr="00170B2D">
              <w:t>Enter the code for the item: 1</w:t>
            </w:r>
          </w:p>
          <w:p w14:paraId="7701AB68" w14:textId="77777777" w:rsidR="00170B2D" w:rsidRPr="00170B2D" w:rsidRDefault="00170B2D" w:rsidP="00170B2D">
            <w:r w:rsidRPr="00170B2D">
              <w:t>Enter the name for the item: 1</w:t>
            </w:r>
          </w:p>
          <w:p w14:paraId="1619A9F9" w14:textId="77777777" w:rsidR="00170B2D" w:rsidRPr="00170B2D" w:rsidRDefault="00170B2D" w:rsidP="00170B2D">
            <w:r w:rsidRPr="00170B2D">
              <w:t>Enter the quantity for the item: 1</w:t>
            </w:r>
          </w:p>
          <w:p w14:paraId="719A6C3A" w14:textId="77777777" w:rsidR="00170B2D" w:rsidRPr="00170B2D" w:rsidRDefault="00170B2D" w:rsidP="00170B2D">
            <w:r w:rsidRPr="00170B2D">
              <w:t>Enter the price for the item: 1</w:t>
            </w:r>
          </w:p>
          <w:p w14:paraId="4C36E4CE" w14:textId="77777777" w:rsidR="00170B2D" w:rsidRPr="00170B2D" w:rsidRDefault="00170B2D" w:rsidP="00170B2D">
            <w:r w:rsidRPr="00170B2D">
              <w:t>Enter up to 10 codes used in this item (-1 to quit): 1</w:t>
            </w:r>
          </w:p>
          <w:p w14:paraId="724C88EE" w14:textId="3A6D73F2" w:rsidR="00170B2D" w:rsidRPr="00170B2D" w:rsidRDefault="00170B2D" w:rsidP="00170B2D">
            <w:r w:rsidRPr="00170B2D">
              <w:t>1</w:t>
            </w:r>
          </w:p>
          <w:p w14:paraId="68027E5F" w14:textId="77777777" w:rsidR="00170B2D" w:rsidRPr="003A2B9E" w:rsidRDefault="00170B2D" w:rsidP="00170B2D">
            <w:pPr>
              <w:rPr>
                <w:color w:val="FF0000"/>
              </w:rPr>
            </w:pPr>
            <w:r w:rsidRPr="003A2B9E">
              <w:rPr>
                <w:color w:val="FF0000"/>
              </w:rPr>
              <w:t>Please enter valid code.. this code is already in inventory</w:t>
            </w:r>
          </w:p>
          <w:p w14:paraId="42B6E0D9" w14:textId="1405EB20" w:rsidR="00170B2D" w:rsidRPr="00170B2D" w:rsidRDefault="00170B2D" w:rsidP="00170B2D">
            <w:r w:rsidRPr="00170B2D">
              <w:t>1</w:t>
            </w:r>
          </w:p>
          <w:p w14:paraId="7CDCB29B" w14:textId="77777777" w:rsidR="00170B2D" w:rsidRPr="003A2B9E" w:rsidRDefault="00170B2D" w:rsidP="00170B2D">
            <w:pPr>
              <w:rPr>
                <w:color w:val="FF0000"/>
              </w:rPr>
            </w:pPr>
            <w:r w:rsidRPr="003A2B9E">
              <w:rPr>
                <w:color w:val="FF0000"/>
              </w:rPr>
              <w:t>Please enter valid code.. this code is already in inventory</w:t>
            </w:r>
          </w:p>
          <w:p w14:paraId="39BCD2FA" w14:textId="4219E6CB" w:rsidR="00170B2D" w:rsidRPr="00170B2D" w:rsidRDefault="00170B2D" w:rsidP="00170B2D">
            <w:r w:rsidRPr="00170B2D">
              <w:t>1</w:t>
            </w:r>
          </w:p>
          <w:p w14:paraId="2F6530C0" w14:textId="77777777" w:rsidR="00170B2D" w:rsidRPr="003A2B9E" w:rsidRDefault="00170B2D" w:rsidP="00170B2D">
            <w:pPr>
              <w:rPr>
                <w:color w:val="FF0000"/>
              </w:rPr>
            </w:pPr>
            <w:r w:rsidRPr="003A2B9E">
              <w:rPr>
                <w:color w:val="FF0000"/>
              </w:rPr>
              <w:t>Please enter valid code.. this code is already in inventory</w:t>
            </w:r>
          </w:p>
          <w:p w14:paraId="5E12EFD1" w14:textId="76B7CE1D" w:rsidR="00170B2D" w:rsidRPr="00170B2D" w:rsidRDefault="00170B2D" w:rsidP="00170B2D">
            <w:r w:rsidRPr="00170B2D">
              <w:t>2</w:t>
            </w:r>
          </w:p>
          <w:p w14:paraId="2E36B124" w14:textId="1C3539B5" w:rsidR="00170B2D" w:rsidRDefault="007144FF" w:rsidP="00170B2D">
            <w:r>
              <w:t>-</w:t>
            </w:r>
            <w:r w:rsidR="00170B2D" w:rsidRPr="00170B2D">
              <w:t>1</w:t>
            </w:r>
          </w:p>
        </w:tc>
        <w:tc>
          <w:tcPr>
            <w:tcW w:w="2065" w:type="dxa"/>
          </w:tcPr>
          <w:p w14:paraId="03367EA9" w14:textId="77777777" w:rsidR="00170B2D" w:rsidRDefault="00170B2D" w:rsidP="00AA491E"/>
        </w:tc>
      </w:tr>
      <w:tr w:rsidR="00170B2D" w14:paraId="033E69F3" w14:textId="77777777" w:rsidTr="00170B2D">
        <w:tc>
          <w:tcPr>
            <w:tcW w:w="1885" w:type="dxa"/>
          </w:tcPr>
          <w:p w14:paraId="479CCB7C" w14:textId="3C4EEABD" w:rsidR="00170B2D" w:rsidRDefault="00170B2D" w:rsidP="00AA491E">
            <w:r>
              <w:t>Menu input 2</w:t>
            </w:r>
          </w:p>
        </w:tc>
        <w:tc>
          <w:tcPr>
            <w:tcW w:w="5400" w:type="dxa"/>
          </w:tcPr>
          <w:p w14:paraId="65372BF0" w14:textId="2D97F062" w:rsidR="00170B2D" w:rsidRPr="00170B2D" w:rsidRDefault="002A4EBA" w:rsidP="00170B2D">
            <w:r>
              <w:t>2</w:t>
            </w:r>
          </w:p>
        </w:tc>
        <w:tc>
          <w:tcPr>
            <w:tcW w:w="2065" w:type="dxa"/>
          </w:tcPr>
          <w:p w14:paraId="109D7281" w14:textId="48A8126C" w:rsidR="00170B2D" w:rsidRDefault="00170B2D" w:rsidP="00AA491E">
            <w:r w:rsidRPr="00170B2D">
              <w:t>Item: 1 1 1 price: 1.0 Codes used: 1, 2</w:t>
            </w:r>
          </w:p>
        </w:tc>
      </w:tr>
    </w:tbl>
    <w:p w14:paraId="23FCD87A" w14:textId="77777777" w:rsidR="00170B2D" w:rsidRDefault="00170B2D"/>
    <w:p w14:paraId="5A3763AC" w14:textId="10C60EED" w:rsidR="003A2B9E" w:rsidRDefault="00170B2D">
      <w:r>
        <w:t>Add items for purchased i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970"/>
        <w:gridCol w:w="4495"/>
      </w:tblGrid>
      <w:tr w:rsidR="003A2B9E" w14:paraId="21ACA3D3" w14:textId="77777777" w:rsidTr="00AA491E">
        <w:tc>
          <w:tcPr>
            <w:tcW w:w="1885" w:type="dxa"/>
          </w:tcPr>
          <w:p w14:paraId="78BEFC8C" w14:textId="77777777" w:rsidR="003A2B9E" w:rsidRDefault="003A2B9E" w:rsidP="00AA491E">
            <w:r>
              <w:t>Condition</w:t>
            </w:r>
          </w:p>
        </w:tc>
        <w:tc>
          <w:tcPr>
            <w:tcW w:w="2970" w:type="dxa"/>
          </w:tcPr>
          <w:p w14:paraId="51EB7B26" w14:textId="77777777" w:rsidR="003A2B9E" w:rsidRDefault="003A2B9E" w:rsidP="00AA491E">
            <w:r>
              <w:t>Input</w:t>
            </w:r>
          </w:p>
        </w:tc>
        <w:tc>
          <w:tcPr>
            <w:tcW w:w="4495" w:type="dxa"/>
          </w:tcPr>
          <w:p w14:paraId="51E0370C" w14:textId="77777777" w:rsidR="003A2B9E" w:rsidRDefault="003A2B9E" w:rsidP="00AA491E">
            <w:r>
              <w:t>Result</w:t>
            </w:r>
          </w:p>
        </w:tc>
      </w:tr>
      <w:tr w:rsidR="003A2B9E" w14:paraId="73140364" w14:textId="77777777" w:rsidTr="00AA491E">
        <w:tc>
          <w:tcPr>
            <w:tcW w:w="1885" w:type="dxa"/>
          </w:tcPr>
          <w:p w14:paraId="77158EAB" w14:textId="77777777" w:rsidR="003A2B9E" w:rsidRDefault="003A2B9E" w:rsidP="00AA491E">
            <w:r>
              <w:t>Menu input 1 first</w:t>
            </w:r>
          </w:p>
        </w:tc>
        <w:tc>
          <w:tcPr>
            <w:tcW w:w="2970" w:type="dxa"/>
          </w:tcPr>
          <w:p w14:paraId="5636A29F" w14:textId="77777777" w:rsidR="003A2B9E" w:rsidRPr="003A2B9E" w:rsidRDefault="003A2B9E" w:rsidP="003A2B9E">
            <w:r w:rsidRPr="003A2B9E">
              <w:t>Enter the code for the item: d</w:t>
            </w:r>
          </w:p>
          <w:p w14:paraId="09099E15" w14:textId="77777777" w:rsidR="003A2B9E" w:rsidRPr="002A4EBA" w:rsidRDefault="003A2B9E" w:rsidP="003A2B9E">
            <w:pPr>
              <w:rPr>
                <w:color w:val="FF0000"/>
              </w:rPr>
            </w:pPr>
            <w:r w:rsidRPr="002A4EBA">
              <w:rPr>
                <w:color w:val="FF0000"/>
              </w:rPr>
              <w:t>Invalid code...please enter integer greater than 0</w:t>
            </w:r>
          </w:p>
          <w:p w14:paraId="510249D2" w14:textId="77777777" w:rsidR="003A2B9E" w:rsidRPr="003A2B9E" w:rsidRDefault="003A2B9E" w:rsidP="003A2B9E">
            <w:r w:rsidRPr="003A2B9E">
              <w:t>1</w:t>
            </w:r>
          </w:p>
          <w:p w14:paraId="5FD6CDFC" w14:textId="77777777" w:rsidR="003A2B9E" w:rsidRPr="003A2B9E" w:rsidRDefault="003A2B9E" w:rsidP="003A2B9E">
            <w:r w:rsidRPr="003A2B9E">
              <w:t>Enter the name for the item: rt</w:t>
            </w:r>
          </w:p>
          <w:p w14:paraId="4EA92E70" w14:textId="77777777" w:rsidR="003A2B9E" w:rsidRPr="003A2B9E" w:rsidRDefault="003A2B9E" w:rsidP="003A2B9E">
            <w:r w:rsidRPr="003A2B9E">
              <w:t>Enter the quantity for the item: d</w:t>
            </w:r>
          </w:p>
          <w:p w14:paraId="4B675C1F" w14:textId="77777777" w:rsidR="003A2B9E" w:rsidRPr="002A4EBA" w:rsidRDefault="003A2B9E" w:rsidP="003A2B9E">
            <w:pPr>
              <w:rPr>
                <w:color w:val="FF0000"/>
              </w:rPr>
            </w:pPr>
            <w:r w:rsidRPr="002A4EBA">
              <w:rPr>
                <w:color w:val="FF0000"/>
              </w:rPr>
              <w:t>Invalid quantity...please enter integer greater than 0</w:t>
            </w:r>
          </w:p>
          <w:p w14:paraId="5745FE82" w14:textId="77777777" w:rsidR="003A2B9E" w:rsidRPr="003A2B9E" w:rsidRDefault="003A2B9E" w:rsidP="003A2B9E">
            <w:r w:rsidRPr="003A2B9E">
              <w:t>Enter the quantity for the item: 1</w:t>
            </w:r>
          </w:p>
          <w:p w14:paraId="3341949F" w14:textId="77777777" w:rsidR="003A2B9E" w:rsidRPr="003A2B9E" w:rsidRDefault="003A2B9E" w:rsidP="003A2B9E">
            <w:r w:rsidRPr="003A2B9E">
              <w:t>Enter the price for the item: g</w:t>
            </w:r>
          </w:p>
          <w:p w14:paraId="75EF77F7" w14:textId="77777777" w:rsidR="003A2B9E" w:rsidRPr="003A2B9E" w:rsidRDefault="003A2B9E" w:rsidP="003A2B9E"/>
          <w:p w14:paraId="7EDA479F" w14:textId="77777777" w:rsidR="003A2B9E" w:rsidRPr="002A4EBA" w:rsidRDefault="003A2B9E" w:rsidP="003A2B9E">
            <w:pPr>
              <w:rPr>
                <w:color w:val="FF0000"/>
              </w:rPr>
            </w:pPr>
            <w:r w:rsidRPr="002A4EBA">
              <w:rPr>
                <w:color w:val="FF0000"/>
              </w:rPr>
              <w:t>Invalid price...please enter float greater than 0</w:t>
            </w:r>
          </w:p>
          <w:p w14:paraId="16FA9992" w14:textId="77777777" w:rsidR="003A2B9E" w:rsidRPr="003A2B9E" w:rsidRDefault="003A2B9E" w:rsidP="003A2B9E">
            <w:r w:rsidRPr="003A2B9E">
              <w:t>Enter the price for the item: -</w:t>
            </w:r>
          </w:p>
          <w:p w14:paraId="26E244CA" w14:textId="77777777" w:rsidR="003A2B9E" w:rsidRPr="003A2B9E" w:rsidRDefault="003A2B9E" w:rsidP="003A2B9E"/>
          <w:p w14:paraId="5175CF8D" w14:textId="77777777" w:rsidR="003A2B9E" w:rsidRPr="002A4EBA" w:rsidRDefault="003A2B9E" w:rsidP="003A2B9E">
            <w:pPr>
              <w:rPr>
                <w:color w:val="FF0000"/>
              </w:rPr>
            </w:pPr>
            <w:r w:rsidRPr="002A4EBA">
              <w:rPr>
                <w:color w:val="FF0000"/>
              </w:rPr>
              <w:t>Invalid price...please enter float greater than 0</w:t>
            </w:r>
          </w:p>
          <w:p w14:paraId="2FA829B8" w14:textId="77777777" w:rsidR="003A2B9E" w:rsidRPr="003A2B9E" w:rsidRDefault="003A2B9E" w:rsidP="003A2B9E">
            <w:r w:rsidRPr="003A2B9E">
              <w:t>Enter the price for the item: 1</w:t>
            </w:r>
          </w:p>
          <w:p w14:paraId="6A7CDEE6" w14:textId="615534FC" w:rsidR="003A2B9E" w:rsidRDefault="003A2B9E" w:rsidP="003A2B9E">
            <w:r w:rsidRPr="003A2B9E">
              <w:t>Enter the name of the supplier: -</w:t>
            </w:r>
          </w:p>
        </w:tc>
        <w:tc>
          <w:tcPr>
            <w:tcW w:w="4495" w:type="dxa"/>
          </w:tcPr>
          <w:p w14:paraId="538010DE" w14:textId="77777777" w:rsidR="003A2B9E" w:rsidRDefault="003A2B9E" w:rsidP="00AA491E"/>
        </w:tc>
      </w:tr>
      <w:tr w:rsidR="002A4EBA" w14:paraId="5117B81C" w14:textId="77777777" w:rsidTr="00AA491E">
        <w:tc>
          <w:tcPr>
            <w:tcW w:w="1885" w:type="dxa"/>
          </w:tcPr>
          <w:p w14:paraId="1DA7D32B" w14:textId="12EBDCB9" w:rsidR="002A4EBA" w:rsidRDefault="002A4EBA" w:rsidP="00AA491E">
            <w:r>
              <w:lastRenderedPageBreak/>
              <w:t>Menu input 2</w:t>
            </w:r>
          </w:p>
        </w:tc>
        <w:tc>
          <w:tcPr>
            <w:tcW w:w="2970" w:type="dxa"/>
          </w:tcPr>
          <w:p w14:paraId="4A5CE5B9" w14:textId="6B0EB08D" w:rsidR="002A4EBA" w:rsidRPr="003A2B9E" w:rsidRDefault="002A4EBA" w:rsidP="003A2B9E">
            <w:r>
              <w:t>2</w:t>
            </w:r>
          </w:p>
        </w:tc>
        <w:tc>
          <w:tcPr>
            <w:tcW w:w="4495" w:type="dxa"/>
          </w:tcPr>
          <w:p w14:paraId="68E5C086" w14:textId="19910237" w:rsidR="002A4EBA" w:rsidRDefault="002A4EBA" w:rsidP="00AA491E">
            <w:r w:rsidRPr="002A4EBA">
              <w:t>Item: 1 rt 1 price: 1.0 -</w:t>
            </w:r>
          </w:p>
        </w:tc>
      </w:tr>
    </w:tbl>
    <w:p w14:paraId="30DC1866" w14:textId="002BD32C" w:rsidR="00CF48BE" w:rsidRDefault="00CF48BE"/>
    <w:p w14:paraId="5F76C8DA" w14:textId="32E8F3BA" w:rsidR="00CF48BE" w:rsidRDefault="00CF48BE" w:rsidP="006966C6">
      <w:r>
        <w:t>Input values with binary search (Menu 1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970"/>
        <w:gridCol w:w="4495"/>
      </w:tblGrid>
      <w:tr w:rsidR="00CF48BE" w14:paraId="139E1E4D" w14:textId="77777777" w:rsidTr="00AA491E">
        <w:tc>
          <w:tcPr>
            <w:tcW w:w="1885" w:type="dxa"/>
          </w:tcPr>
          <w:p w14:paraId="5A426C96" w14:textId="77777777" w:rsidR="00CF48BE" w:rsidRDefault="00CF48BE" w:rsidP="00AA491E">
            <w:r>
              <w:t>Condition</w:t>
            </w:r>
          </w:p>
        </w:tc>
        <w:tc>
          <w:tcPr>
            <w:tcW w:w="2970" w:type="dxa"/>
          </w:tcPr>
          <w:p w14:paraId="414C8C6F" w14:textId="77777777" w:rsidR="00CF48BE" w:rsidRDefault="00CF48BE" w:rsidP="00AA491E">
            <w:r>
              <w:t>Input</w:t>
            </w:r>
          </w:p>
        </w:tc>
        <w:tc>
          <w:tcPr>
            <w:tcW w:w="4495" w:type="dxa"/>
          </w:tcPr>
          <w:p w14:paraId="30B46547" w14:textId="77777777" w:rsidR="00CF48BE" w:rsidRDefault="00CF48BE" w:rsidP="00AA491E">
            <w:r>
              <w:t>Result</w:t>
            </w:r>
          </w:p>
        </w:tc>
      </w:tr>
      <w:tr w:rsidR="00CF48BE" w14:paraId="79842883" w14:textId="77777777" w:rsidTr="00AA491E">
        <w:tc>
          <w:tcPr>
            <w:tcW w:w="1885" w:type="dxa"/>
          </w:tcPr>
          <w:p w14:paraId="33FD2AB8" w14:textId="77777777" w:rsidR="00CF48BE" w:rsidRDefault="00CF48BE" w:rsidP="00AA491E">
            <w:r>
              <w:t>Menu input 1 first</w:t>
            </w:r>
          </w:p>
        </w:tc>
        <w:tc>
          <w:tcPr>
            <w:tcW w:w="2970" w:type="dxa"/>
          </w:tcPr>
          <w:p w14:paraId="5CEB3EB7" w14:textId="77777777" w:rsidR="00CF48BE" w:rsidRDefault="00CF48BE" w:rsidP="00AA491E">
            <w:r>
              <w:t xml:space="preserve">1 then </w:t>
            </w:r>
          </w:p>
          <w:p w14:paraId="56955797" w14:textId="4D1751BC" w:rsidR="00CF48BE" w:rsidRDefault="00CF48BE" w:rsidP="00AA491E">
            <w:r>
              <w:t>P, 30, 1, 1, 1, 1</w:t>
            </w:r>
          </w:p>
          <w:p w14:paraId="49213064" w14:textId="4095C79B" w:rsidR="00CF48BE" w:rsidRDefault="00CF48BE" w:rsidP="00AA491E">
            <w:r>
              <w:t>P, 29, 2, 2, 2, 2</w:t>
            </w:r>
          </w:p>
          <w:p w14:paraId="163AB8F1" w14:textId="0919DF3C" w:rsidR="00CF48BE" w:rsidRDefault="00CF48BE" w:rsidP="00AA491E">
            <w:r>
              <w:t>P, 31, 3, 3, 3, 3</w:t>
            </w:r>
          </w:p>
          <w:p w14:paraId="2B1CD464" w14:textId="77777777" w:rsidR="00CF48BE" w:rsidRDefault="00CF48BE" w:rsidP="00AA491E">
            <w:r>
              <w:t>M, 102, 4, 4, 4, 4, 5, 6, 7, -1</w:t>
            </w:r>
          </w:p>
          <w:p w14:paraId="125C97E8" w14:textId="0E1FD8BC" w:rsidR="00CF48BE" w:rsidRDefault="00CF48BE" w:rsidP="00AA491E">
            <w:r>
              <w:t>M, 13, 1, 5, 5, 5, 6, -1</w:t>
            </w:r>
          </w:p>
        </w:tc>
        <w:tc>
          <w:tcPr>
            <w:tcW w:w="4495" w:type="dxa"/>
          </w:tcPr>
          <w:p w14:paraId="053C6891" w14:textId="77777777" w:rsidR="00CF48BE" w:rsidRDefault="00CF48BE" w:rsidP="00AA491E"/>
        </w:tc>
      </w:tr>
      <w:tr w:rsidR="00CF48BE" w14:paraId="0736B0F1" w14:textId="77777777" w:rsidTr="00AA491E">
        <w:tc>
          <w:tcPr>
            <w:tcW w:w="1885" w:type="dxa"/>
          </w:tcPr>
          <w:p w14:paraId="21A1DA52" w14:textId="2C5F3055" w:rsidR="00CF48BE" w:rsidRDefault="00CF48BE" w:rsidP="00AA491E">
            <w:r>
              <w:t xml:space="preserve">Menu input 2 </w:t>
            </w:r>
          </w:p>
        </w:tc>
        <w:tc>
          <w:tcPr>
            <w:tcW w:w="2970" w:type="dxa"/>
          </w:tcPr>
          <w:p w14:paraId="59415062" w14:textId="11240A6B" w:rsidR="00CF48BE" w:rsidRDefault="002A4EBA" w:rsidP="00AA491E">
            <w:r>
              <w:t>2</w:t>
            </w:r>
          </w:p>
        </w:tc>
        <w:tc>
          <w:tcPr>
            <w:tcW w:w="4495" w:type="dxa"/>
          </w:tcPr>
          <w:p w14:paraId="78A6D2AB" w14:textId="218692FD" w:rsidR="00CF48BE" w:rsidRPr="00CF48BE" w:rsidRDefault="00CF48BE" w:rsidP="00CF48BE">
            <w:r w:rsidRPr="00CF48BE">
              <w:t>Item: 13 1 5 price: 5.0 Codes used: 5, 6</w:t>
            </w:r>
          </w:p>
          <w:p w14:paraId="32ECD63E" w14:textId="77777777" w:rsidR="00CF48BE" w:rsidRPr="00CF48BE" w:rsidRDefault="00CF48BE" w:rsidP="00CF48BE">
            <w:r w:rsidRPr="00CF48BE">
              <w:t>Item: 29 2 2 price: 2.0 2</w:t>
            </w:r>
          </w:p>
          <w:p w14:paraId="42E3E68F" w14:textId="77777777" w:rsidR="00CF48BE" w:rsidRPr="00CF48BE" w:rsidRDefault="00CF48BE" w:rsidP="00CF48BE">
            <w:r w:rsidRPr="00CF48BE">
              <w:t>Item: 30 1 1 price: 1.0 1</w:t>
            </w:r>
          </w:p>
          <w:p w14:paraId="3C10D437" w14:textId="77777777" w:rsidR="00CF48BE" w:rsidRPr="00CF48BE" w:rsidRDefault="00CF48BE" w:rsidP="00CF48BE">
            <w:r w:rsidRPr="00CF48BE">
              <w:t>Item: 31 3 3 price: 3.0 3</w:t>
            </w:r>
          </w:p>
          <w:p w14:paraId="39B59C37" w14:textId="6CAA1AC5" w:rsidR="00CF48BE" w:rsidRDefault="00CF48BE" w:rsidP="00CF48BE">
            <w:r w:rsidRPr="00CF48BE">
              <w:t>Item: 102 4 4 price: 4.0 Codes used: 4, 5, 6, 7</w:t>
            </w:r>
          </w:p>
        </w:tc>
      </w:tr>
    </w:tbl>
    <w:p w14:paraId="1E04B8C0" w14:textId="77777777" w:rsidR="00CF48BE" w:rsidRDefault="00CF48BE" w:rsidP="006966C6"/>
    <w:p w14:paraId="5AB2661D" w14:textId="529ECAC7" w:rsidR="007144FF" w:rsidRDefault="007144FF" w:rsidP="006966C6">
      <w:r>
        <w:t>Load file with value</w:t>
      </w:r>
      <w:r w:rsidR="003A2B9E">
        <w:t xml:space="preserve"> by user in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970"/>
        <w:gridCol w:w="4495"/>
      </w:tblGrid>
      <w:tr w:rsidR="007144FF" w14:paraId="5295FCEB" w14:textId="77777777" w:rsidTr="00AA491E">
        <w:tc>
          <w:tcPr>
            <w:tcW w:w="1885" w:type="dxa"/>
          </w:tcPr>
          <w:p w14:paraId="6BC7FFC1" w14:textId="77777777" w:rsidR="007144FF" w:rsidRDefault="007144FF" w:rsidP="00AA491E">
            <w:r>
              <w:t>Condition</w:t>
            </w:r>
          </w:p>
        </w:tc>
        <w:tc>
          <w:tcPr>
            <w:tcW w:w="2970" w:type="dxa"/>
          </w:tcPr>
          <w:p w14:paraId="72AB91B6" w14:textId="77777777" w:rsidR="007144FF" w:rsidRDefault="007144FF" w:rsidP="00AA491E">
            <w:r>
              <w:t>Input</w:t>
            </w:r>
          </w:p>
        </w:tc>
        <w:tc>
          <w:tcPr>
            <w:tcW w:w="4495" w:type="dxa"/>
          </w:tcPr>
          <w:p w14:paraId="3B01E409" w14:textId="77777777" w:rsidR="007144FF" w:rsidRDefault="007144FF" w:rsidP="00AA491E">
            <w:r>
              <w:t>Result</w:t>
            </w:r>
          </w:p>
        </w:tc>
      </w:tr>
      <w:tr w:rsidR="007144FF" w14:paraId="0A3B68F7" w14:textId="77777777" w:rsidTr="00AA491E">
        <w:tc>
          <w:tcPr>
            <w:tcW w:w="1885" w:type="dxa"/>
          </w:tcPr>
          <w:p w14:paraId="225A1FD7" w14:textId="61CCEAA2" w:rsidR="007144FF" w:rsidRDefault="007144FF" w:rsidP="007144FF">
            <w:r>
              <w:t>Menu input 1 first</w:t>
            </w:r>
          </w:p>
        </w:tc>
        <w:tc>
          <w:tcPr>
            <w:tcW w:w="2970" w:type="dxa"/>
          </w:tcPr>
          <w:p w14:paraId="49180F20" w14:textId="77777777" w:rsidR="007144FF" w:rsidRDefault="00607B55" w:rsidP="007144FF">
            <w:r>
              <w:t>1 then</w:t>
            </w:r>
          </w:p>
          <w:p w14:paraId="5203742B" w14:textId="77777777" w:rsidR="00607B55" w:rsidRDefault="003A2B9E" w:rsidP="007144FF">
            <w:r>
              <w:t>P, 1, 1, 1, 1, 1</w:t>
            </w:r>
          </w:p>
          <w:p w14:paraId="50F43118" w14:textId="77777777" w:rsidR="003A2B9E" w:rsidRDefault="003A2B9E" w:rsidP="007144FF">
            <w:r>
              <w:t>P, 113, 2, 2, 2, 2</w:t>
            </w:r>
          </w:p>
          <w:p w14:paraId="76843C37" w14:textId="1CBA7886" w:rsidR="003A2B9E" w:rsidRDefault="003A2B9E" w:rsidP="007144FF">
            <w:r>
              <w:t>M, 223, 3, 3, 3, 3, 4, 5, 6</w:t>
            </w:r>
          </w:p>
        </w:tc>
        <w:tc>
          <w:tcPr>
            <w:tcW w:w="4495" w:type="dxa"/>
          </w:tcPr>
          <w:p w14:paraId="4A070443" w14:textId="77777777" w:rsidR="007144FF" w:rsidRDefault="007144FF" w:rsidP="007144FF"/>
        </w:tc>
      </w:tr>
      <w:tr w:rsidR="003A2B9E" w14:paraId="55466B39" w14:textId="77777777" w:rsidTr="00AA491E">
        <w:tc>
          <w:tcPr>
            <w:tcW w:w="1885" w:type="dxa"/>
          </w:tcPr>
          <w:p w14:paraId="39E27B2A" w14:textId="2D04D5FB" w:rsidR="003A2B9E" w:rsidRDefault="003A2B9E" w:rsidP="007144FF">
            <w:r>
              <w:t>Menu input 5</w:t>
            </w:r>
          </w:p>
        </w:tc>
        <w:tc>
          <w:tcPr>
            <w:tcW w:w="2970" w:type="dxa"/>
          </w:tcPr>
          <w:p w14:paraId="409BDB24" w14:textId="7D2E93E3" w:rsidR="003A2B9E" w:rsidRDefault="003A2B9E" w:rsidP="007144FF">
            <w:r>
              <w:t>D:\Assign2.txt</w:t>
            </w:r>
          </w:p>
        </w:tc>
        <w:tc>
          <w:tcPr>
            <w:tcW w:w="4495" w:type="dxa"/>
          </w:tcPr>
          <w:p w14:paraId="4A58C166" w14:textId="77777777" w:rsidR="003A2B9E" w:rsidRPr="003A2B9E" w:rsidRDefault="003A2B9E" w:rsidP="003A2B9E">
            <w:r w:rsidRPr="003A2B9E">
              <w:t>Enter name of file to process: d:\Assign2.txt</w:t>
            </w:r>
          </w:p>
          <w:p w14:paraId="4A0031CF" w14:textId="77777777" w:rsidR="003A2B9E" w:rsidRPr="003A2B9E" w:rsidRDefault="003A2B9E" w:rsidP="003A2B9E">
            <w:r w:rsidRPr="003A2B9E">
              <w:t>Checking feasibility of file...</w:t>
            </w:r>
          </w:p>
          <w:p w14:paraId="3632C899" w14:textId="04839E2E" w:rsidR="003A2B9E" w:rsidRDefault="003A2B9E" w:rsidP="003A2B9E">
            <w:r w:rsidRPr="003A2B9E">
              <w:t>File load Success..</w:t>
            </w:r>
          </w:p>
        </w:tc>
      </w:tr>
      <w:tr w:rsidR="007144FF" w14:paraId="0C458983" w14:textId="77777777" w:rsidTr="00AA491E">
        <w:tc>
          <w:tcPr>
            <w:tcW w:w="1885" w:type="dxa"/>
          </w:tcPr>
          <w:p w14:paraId="29284FB4" w14:textId="62B93051" w:rsidR="007144FF" w:rsidRDefault="007144FF" w:rsidP="007144FF">
            <w:r>
              <w:t xml:space="preserve">Menu input 2 </w:t>
            </w:r>
          </w:p>
        </w:tc>
        <w:tc>
          <w:tcPr>
            <w:tcW w:w="2970" w:type="dxa"/>
          </w:tcPr>
          <w:p w14:paraId="0A868556" w14:textId="2EB06517" w:rsidR="007144FF" w:rsidRDefault="002A4EBA" w:rsidP="007144FF">
            <w:r>
              <w:t>2</w:t>
            </w:r>
          </w:p>
        </w:tc>
        <w:tc>
          <w:tcPr>
            <w:tcW w:w="4495" w:type="dxa"/>
          </w:tcPr>
          <w:p w14:paraId="1DAA980C" w14:textId="77777777" w:rsidR="00607B55" w:rsidRPr="00607B55" w:rsidRDefault="00607B55" w:rsidP="00607B55">
            <w:r w:rsidRPr="00607B55">
              <w:t>Item: 1 1 1 price: 1.0 1</w:t>
            </w:r>
          </w:p>
          <w:p w14:paraId="3497C300" w14:textId="77777777" w:rsidR="00607B55" w:rsidRPr="00607B55" w:rsidRDefault="00607B55" w:rsidP="00607B55">
            <w:r w:rsidRPr="00607B55">
              <w:t>Item: 111 nails 7900 price: 0.01 Codes used: 123, 234</w:t>
            </w:r>
          </w:p>
          <w:p w14:paraId="3D20AB25" w14:textId="77777777" w:rsidR="00607B55" w:rsidRPr="00607B55" w:rsidRDefault="00607B55" w:rsidP="00607B55">
            <w:r w:rsidRPr="00607B55">
              <w:t>Item: 113 2 2 price: 2.0 2</w:t>
            </w:r>
          </w:p>
          <w:p w14:paraId="2952839C" w14:textId="77777777" w:rsidR="00607B55" w:rsidRPr="00607B55" w:rsidRDefault="00607B55" w:rsidP="00607B55">
            <w:r w:rsidRPr="00607B55">
              <w:t>Item: 123 paper 1000 price: 1.0 Staples</w:t>
            </w:r>
          </w:p>
          <w:p w14:paraId="5D8FB0FE" w14:textId="77777777" w:rsidR="00607B55" w:rsidRPr="00607B55" w:rsidRDefault="00607B55" w:rsidP="00607B55">
            <w:r w:rsidRPr="00607B55">
              <w:t>Item: 222 coffee 67 price: 0.25 Loblaws</w:t>
            </w:r>
          </w:p>
          <w:p w14:paraId="6C85D863" w14:textId="77777777" w:rsidR="00607B55" w:rsidRPr="00607B55" w:rsidRDefault="00607B55" w:rsidP="00607B55">
            <w:r w:rsidRPr="00607B55">
              <w:t>Item: 223 3 3 price: 3.0 Codes used: 3, 4, 5, 6</w:t>
            </w:r>
          </w:p>
          <w:p w14:paraId="65CB3F2E" w14:textId="77777777" w:rsidR="00607B55" w:rsidRPr="00607B55" w:rsidRDefault="00607B55" w:rsidP="00607B55">
            <w:r w:rsidRPr="00607B55">
              <w:t>Item: 234 instructions 5 price: 2.24 Codes used: 123</w:t>
            </w:r>
            <w:bookmarkStart w:id="0" w:name="_GoBack"/>
            <w:bookmarkEnd w:id="0"/>
          </w:p>
          <w:p w14:paraId="4143B33C" w14:textId="77777777" w:rsidR="00607B55" w:rsidRPr="00607B55" w:rsidRDefault="00607B55" w:rsidP="00607B55">
            <w:r w:rsidRPr="00607B55">
              <w:t>Item: 456 towel 53 price: 2.67 HomeSense</w:t>
            </w:r>
          </w:p>
          <w:p w14:paraId="65B5D8A8" w14:textId="5D3FD15F" w:rsidR="007144FF" w:rsidRDefault="00607B55" w:rsidP="00607B55">
            <w:r w:rsidRPr="00607B55">
              <w:t>Item: 666 ladder 6 price: 99.99 HomeDepot</w:t>
            </w:r>
          </w:p>
        </w:tc>
      </w:tr>
    </w:tbl>
    <w:p w14:paraId="02549DFE" w14:textId="32D7CA43" w:rsidR="007144FF" w:rsidRDefault="007144FF" w:rsidP="006966C6">
      <w:r>
        <w:tab/>
      </w:r>
    </w:p>
    <w:p w14:paraId="1B7727FC" w14:textId="1262743E" w:rsidR="00725B36" w:rsidRDefault="00725B36" w:rsidP="006966C6">
      <w:r>
        <w:t>Load file which is unavailable (Menu 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970"/>
        <w:gridCol w:w="4495"/>
      </w:tblGrid>
      <w:tr w:rsidR="00725B36" w14:paraId="40AC40A0" w14:textId="77777777" w:rsidTr="00AA491E">
        <w:tc>
          <w:tcPr>
            <w:tcW w:w="1885" w:type="dxa"/>
          </w:tcPr>
          <w:p w14:paraId="5AD94021" w14:textId="77777777" w:rsidR="00725B36" w:rsidRDefault="00725B36" w:rsidP="00AA491E">
            <w:r>
              <w:t>Condition</w:t>
            </w:r>
          </w:p>
        </w:tc>
        <w:tc>
          <w:tcPr>
            <w:tcW w:w="2970" w:type="dxa"/>
          </w:tcPr>
          <w:p w14:paraId="5B7E2B25" w14:textId="77777777" w:rsidR="00725B36" w:rsidRDefault="00725B36" w:rsidP="00AA491E">
            <w:r>
              <w:t>Input</w:t>
            </w:r>
          </w:p>
        </w:tc>
        <w:tc>
          <w:tcPr>
            <w:tcW w:w="4495" w:type="dxa"/>
          </w:tcPr>
          <w:p w14:paraId="124A1FA2" w14:textId="77777777" w:rsidR="00725B36" w:rsidRDefault="00725B36" w:rsidP="00AA491E">
            <w:r>
              <w:t>Result</w:t>
            </w:r>
          </w:p>
        </w:tc>
      </w:tr>
      <w:tr w:rsidR="00725B36" w14:paraId="11C43084" w14:textId="77777777" w:rsidTr="00AA491E">
        <w:tc>
          <w:tcPr>
            <w:tcW w:w="1885" w:type="dxa"/>
          </w:tcPr>
          <w:p w14:paraId="2B380B80" w14:textId="6AF92867" w:rsidR="00725B36" w:rsidRDefault="00725B36" w:rsidP="00AA491E">
            <w:r>
              <w:t>Menu input 5</w:t>
            </w:r>
          </w:p>
        </w:tc>
        <w:tc>
          <w:tcPr>
            <w:tcW w:w="2970" w:type="dxa"/>
          </w:tcPr>
          <w:p w14:paraId="201DEB05" w14:textId="3879E5EC" w:rsidR="00725B36" w:rsidRDefault="00725B36" w:rsidP="00AA491E">
            <w:r>
              <w:t>D:\lab2.txt</w:t>
            </w:r>
          </w:p>
        </w:tc>
        <w:tc>
          <w:tcPr>
            <w:tcW w:w="4495" w:type="dxa"/>
          </w:tcPr>
          <w:p w14:paraId="72A6FE07" w14:textId="77777777" w:rsidR="00725B36" w:rsidRPr="00913585" w:rsidRDefault="00725B36" w:rsidP="00725B36">
            <w:pPr>
              <w:rPr>
                <w:color w:val="FF0000"/>
              </w:rPr>
            </w:pPr>
            <w:r w:rsidRPr="00913585">
              <w:rPr>
                <w:color w:val="FF0000"/>
              </w:rPr>
              <w:t>Invalid Item Code..</w:t>
            </w:r>
          </w:p>
          <w:p w14:paraId="0B6C38AC" w14:textId="77777777" w:rsidR="00725B36" w:rsidRPr="00913585" w:rsidRDefault="00725B36" w:rsidP="00725B36">
            <w:pPr>
              <w:rPr>
                <w:color w:val="FF0000"/>
              </w:rPr>
            </w:pPr>
            <w:r w:rsidRPr="00913585">
              <w:rPr>
                <w:color w:val="FF0000"/>
              </w:rPr>
              <w:t>Invalid Item name..</w:t>
            </w:r>
          </w:p>
          <w:p w14:paraId="51C6E823" w14:textId="77777777" w:rsidR="00725B36" w:rsidRPr="00913585" w:rsidRDefault="00725B36" w:rsidP="00725B36">
            <w:pPr>
              <w:rPr>
                <w:color w:val="FF0000"/>
              </w:rPr>
            </w:pPr>
            <w:r w:rsidRPr="00913585">
              <w:rPr>
                <w:color w:val="FF0000"/>
              </w:rPr>
              <w:t>Invalid Item quantity..</w:t>
            </w:r>
          </w:p>
          <w:p w14:paraId="36CDD72A" w14:textId="56C475C2" w:rsidR="00725B36" w:rsidRDefault="00725B36" w:rsidP="00725B36">
            <w:r w:rsidRPr="00913585">
              <w:rPr>
                <w:color w:val="FF0000"/>
              </w:rPr>
              <w:lastRenderedPageBreak/>
              <w:t>Invalid Item price..</w:t>
            </w:r>
          </w:p>
        </w:tc>
      </w:tr>
    </w:tbl>
    <w:p w14:paraId="66122226" w14:textId="77777777" w:rsidR="00725B36" w:rsidRDefault="00725B36" w:rsidP="006966C6"/>
    <w:p w14:paraId="1F56985A" w14:textId="2A1F3C67" w:rsidR="003A2B9E" w:rsidRDefault="003A2B9E" w:rsidP="003A2B9E">
      <w:r>
        <w:t>input overwrite file with the value above (menu 6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970"/>
        <w:gridCol w:w="4495"/>
      </w:tblGrid>
      <w:tr w:rsidR="003A2B9E" w14:paraId="2E854687" w14:textId="77777777" w:rsidTr="00AA491E">
        <w:tc>
          <w:tcPr>
            <w:tcW w:w="1885" w:type="dxa"/>
          </w:tcPr>
          <w:p w14:paraId="581F74C2" w14:textId="77777777" w:rsidR="003A2B9E" w:rsidRDefault="003A2B9E" w:rsidP="00AA491E">
            <w:r>
              <w:t>Condition</w:t>
            </w:r>
          </w:p>
        </w:tc>
        <w:tc>
          <w:tcPr>
            <w:tcW w:w="2970" w:type="dxa"/>
          </w:tcPr>
          <w:p w14:paraId="49CF1BEE" w14:textId="77777777" w:rsidR="003A2B9E" w:rsidRDefault="003A2B9E" w:rsidP="00AA491E">
            <w:r>
              <w:t>Input</w:t>
            </w:r>
          </w:p>
        </w:tc>
        <w:tc>
          <w:tcPr>
            <w:tcW w:w="4495" w:type="dxa"/>
          </w:tcPr>
          <w:p w14:paraId="296F510E" w14:textId="77777777" w:rsidR="003A2B9E" w:rsidRDefault="003A2B9E" w:rsidP="00AA491E">
            <w:r>
              <w:t>Result</w:t>
            </w:r>
          </w:p>
        </w:tc>
      </w:tr>
      <w:tr w:rsidR="003A2B9E" w14:paraId="5C7A022D" w14:textId="77777777" w:rsidTr="00AA491E">
        <w:tc>
          <w:tcPr>
            <w:tcW w:w="1885" w:type="dxa"/>
          </w:tcPr>
          <w:p w14:paraId="49EF649C" w14:textId="77777777" w:rsidR="003A2B9E" w:rsidRDefault="003A2B9E" w:rsidP="00AA491E">
            <w:r>
              <w:t>Menu input 6</w:t>
            </w:r>
          </w:p>
        </w:tc>
        <w:tc>
          <w:tcPr>
            <w:tcW w:w="2970" w:type="dxa"/>
          </w:tcPr>
          <w:p w14:paraId="7FF39E04" w14:textId="77777777" w:rsidR="003A2B9E" w:rsidRDefault="003A2B9E" w:rsidP="00AA491E">
            <w:r>
              <w:t>D:\test.txt</w:t>
            </w:r>
          </w:p>
        </w:tc>
        <w:tc>
          <w:tcPr>
            <w:tcW w:w="4495" w:type="dxa"/>
          </w:tcPr>
          <w:p w14:paraId="40020E7E" w14:textId="77777777" w:rsidR="003A2B9E" w:rsidRDefault="003A2B9E" w:rsidP="00AA491E">
            <w:r>
              <w:t>(text.txt)</w:t>
            </w:r>
          </w:p>
          <w:p w14:paraId="29F2C82C" w14:textId="77777777" w:rsidR="003A2B9E" w:rsidRDefault="003A2B9E" w:rsidP="00AA491E">
            <w:r>
              <w:t>p 1 1 1 1.0 1</w:t>
            </w:r>
          </w:p>
          <w:p w14:paraId="61F61600" w14:textId="77777777" w:rsidR="003A2B9E" w:rsidRDefault="003A2B9E" w:rsidP="00AA491E">
            <w:r>
              <w:t>m 111 nails 7900 0.01 123 234 -1</w:t>
            </w:r>
          </w:p>
          <w:p w14:paraId="38B6EBEC" w14:textId="77777777" w:rsidR="003A2B9E" w:rsidRDefault="003A2B9E" w:rsidP="00AA491E">
            <w:r>
              <w:t>p 113 2 2 2.0 2</w:t>
            </w:r>
          </w:p>
          <w:p w14:paraId="5C85821E" w14:textId="77777777" w:rsidR="003A2B9E" w:rsidRDefault="003A2B9E" w:rsidP="00AA491E">
            <w:r>
              <w:t>p 123 paper 1000 1.0 Staples</w:t>
            </w:r>
          </w:p>
          <w:p w14:paraId="08DD9A62" w14:textId="77777777" w:rsidR="003A2B9E" w:rsidRDefault="003A2B9E" w:rsidP="00AA491E">
            <w:r>
              <w:t>p 222 coffee 67 0.25 Loblaws</w:t>
            </w:r>
          </w:p>
          <w:p w14:paraId="38786124" w14:textId="77777777" w:rsidR="003A2B9E" w:rsidRDefault="003A2B9E" w:rsidP="00AA491E">
            <w:r>
              <w:t>m 223 3 3 3.0 3 4 5 6 -1</w:t>
            </w:r>
          </w:p>
          <w:p w14:paraId="7D337D1D" w14:textId="77777777" w:rsidR="003A2B9E" w:rsidRDefault="003A2B9E" w:rsidP="00AA491E">
            <w:r>
              <w:t>m 234 instructions 5 2.24 123 -1</w:t>
            </w:r>
          </w:p>
          <w:p w14:paraId="3B53B5F9" w14:textId="77777777" w:rsidR="003A2B9E" w:rsidRDefault="003A2B9E" w:rsidP="00AA491E">
            <w:r>
              <w:t>p 456 towel 53 2.67 HomeSense</w:t>
            </w:r>
          </w:p>
          <w:p w14:paraId="1578F5CA" w14:textId="77777777" w:rsidR="003A2B9E" w:rsidRDefault="003A2B9E" w:rsidP="00AA491E">
            <w:r>
              <w:t>p 666 ladder 6 99.99 HomeDepot</w:t>
            </w:r>
          </w:p>
        </w:tc>
      </w:tr>
    </w:tbl>
    <w:p w14:paraId="66AD3EFF" w14:textId="0B5D0E11" w:rsidR="003A2B9E" w:rsidRDefault="003A2B9E" w:rsidP="006966C6"/>
    <w:p w14:paraId="0BF16311" w14:textId="58E07514" w:rsidR="003A2B9E" w:rsidRDefault="003A2B9E" w:rsidP="006966C6">
      <w:r>
        <w:t>Input overwrite file when there’s nothing</w:t>
      </w:r>
      <w:r w:rsidR="00725B36">
        <w:t xml:space="preserve"> (Menu 6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970"/>
        <w:gridCol w:w="4495"/>
      </w:tblGrid>
      <w:tr w:rsidR="003A2B9E" w14:paraId="247C7DC4" w14:textId="77777777" w:rsidTr="00AA491E">
        <w:tc>
          <w:tcPr>
            <w:tcW w:w="1885" w:type="dxa"/>
          </w:tcPr>
          <w:p w14:paraId="2BCFF004" w14:textId="77777777" w:rsidR="003A2B9E" w:rsidRDefault="003A2B9E" w:rsidP="00AA491E">
            <w:r>
              <w:t>Condition</w:t>
            </w:r>
          </w:p>
        </w:tc>
        <w:tc>
          <w:tcPr>
            <w:tcW w:w="2970" w:type="dxa"/>
          </w:tcPr>
          <w:p w14:paraId="63378BFD" w14:textId="77777777" w:rsidR="003A2B9E" w:rsidRDefault="003A2B9E" w:rsidP="00AA491E">
            <w:r>
              <w:t>Input</w:t>
            </w:r>
          </w:p>
        </w:tc>
        <w:tc>
          <w:tcPr>
            <w:tcW w:w="4495" w:type="dxa"/>
          </w:tcPr>
          <w:p w14:paraId="65024E23" w14:textId="77777777" w:rsidR="003A2B9E" w:rsidRDefault="003A2B9E" w:rsidP="00AA491E">
            <w:r>
              <w:t>Result</w:t>
            </w:r>
          </w:p>
        </w:tc>
      </w:tr>
      <w:tr w:rsidR="003A2B9E" w14:paraId="32EF0660" w14:textId="77777777" w:rsidTr="00AA491E">
        <w:tc>
          <w:tcPr>
            <w:tcW w:w="1885" w:type="dxa"/>
          </w:tcPr>
          <w:p w14:paraId="56F19501" w14:textId="3DB2B324" w:rsidR="003A2B9E" w:rsidRDefault="003A2B9E" w:rsidP="00AA491E">
            <w:r>
              <w:t>Menu input 6 first</w:t>
            </w:r>
          </w:p>
        </w:tc>
        <w:tc>
          <w:tcPr>
            <w:tcW w:w="2970" w:type="dxa"/>
          </w:tcPr>
          <w:p w14:paraId="0CEE282D" w14:textId="07F1E127" w:rsidR="003A2B9E" w:rsidRDefault="003A2B9E" w:rsidP="00AA491E">
            <w:r>
              <w:t>D:\test.txt</w:t>
            </w:r>
          </w:p>
        </w:tc>
        <w:tc>
          <w:tcPr>
            <w:tcW w:w="4495" w:type="dxa"/>
          </w:tcPr>
          <w:p w14:paraId="68C17F9A" w14:textId="21EE351B" w:rsidR="003A2B9E" w:rsidRDefault="003A2B9E" w:rsidP="00AA491E">
            <w:r>
              <w:t>(test.txt)</w:t>
            </w:r>
          </w:p>
          <w:p w14:paraId="545A9ABC" w14:textId="33233553" w:rsidR="003A2B9E" w:rsidRDefault="003A2B9E" w:rsidP="00AA491E">
            <w:r>
              <w:t>nothing</w:t>
            </w:r>
          </w:p>
        </w:tc>
      </w:tr>
    </w:tbl>
    <w:p w14:paraId="3362EA5E" w14:textId="77777777" w:rsidR="00725B36" w:rsidRDefault="00725B36" w:rsidP="006966C6"/>
    <w:p w14:paraId="790D10C3" w14:textId="09043AE8" w:rsidR="00950A49" w:rsidRDefault="009F06FA" w:rsidP="006966C6">
      <w:r>
        <w:t>input</w:t>
      </w:r>
      <w:r w:rsidR="006966C6">
        <w:t xml:space="preserve"> invalid values of items</w:t>
      </w:r>
      <w:r w:rsidR="00950A49">
        <w:t xml:space="preserve"> </w:t>
      </w:r>
      <w:r w:rsidR="00B25D0E">
        <w:t>(Menu 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970"/>
        <w:gridCol w:w="4495"/>
      </w:tblGrid>
      <w:tr w:rsidR="006966C6" w14:paraId="27874F82" w14:textId="77777777" w:rsidTr="00054867">
        <w:tc>
          <w:tcPr>
            <w:tcW w:w="1885" w:type="dxa"/>
          </w:tcPr>
          <w:p w14:paraId="5A587BF3" w14:textId="77777777" w:rsidR="006966C6" w:rsidRDefault="006966C6" w:rsidP="00054867">
            <w:r>
              <w:t>Condition</w:t>
            </w:r>
          </w:p>
        </w:tc>
        <w:tc>
          <w:tcPr>
            <w:tcW w:w="2970" w:type="dxa"/>
          </w:tcPr>
          <w:p w14:paraId="0F981297" w14:textId="77777777" w:rsidR="006966C6" w:rsidRDefault="006966C6" w:rsidP="00054867">
            <w:r>
              <w:t>Input</w:t>
            </w:r>
          </w:p>
        </w:tc>
        <w:tc>
          <w:tcPr>
            <w:tcW w:w="4495" w:type="dxa"/>
          </w:tcPr>
          <w:p w14:paraId="580DE141" w14:textId="77777777" w:rsidR="006966C6" w:rsidRDefault="006966C6" w:rsidP="00054867">
            <w:r>
              <w:t>Result</w:t>
            </w:r>
          </w:p>
        </w:tc>
      </w:tr>
      <w:tr w:rsidR="00FB116A" w14:paraId="4BC99F79" w14:textId="77777777" w:rsidTr="00054867">
        <w:tc>
          <w:tcPr>
            <w:tcW w:w="1885" w:type="dxa"/>
          </w:tcPr>
          <w:p w14:paraId="6797C41E" w14:textId="0D9BEEEF" w:rsidR="00FB116A" w:rsidRDefault="00FB116A" w:rsidP="00FB116A">
            <w:r>
              <w:t>Menu input 1 first</w:t>
            </w:r>
          </w:p>
        </w:tc>
        <w:tc>
          <w:tcPr>
            <w:tcW w:w="2970" w:type="dxa"/>
          </w:tcPr>
          <w:p w14:paraId="444BACCF" w14:textId="3229F2CF" w:rsidR="00FB116A" w:rsidRDefault="00FB116A" w:rsidP="00FB116A">
            <w:r>
              <w:t>1 (then 1, 1, 1, 1, 1)</w:t>
            </w:r>
          </w:p>
        </w:tc>
        <w:tc>
          <w:tcPr>
            <w:tcW w:w="4495" w:type="dxa"/>
          </w:tcPr>
          <w:p w14:paraId="263148FC" w14:textId="77777777" w:rsidR="00FB116A" w:rsidRDefault="00FB116A" w:rsidP="00FB116A"/>
        </w:tc>
      </w:tr>
      <w:tr w:rsidR="000C26B4" w14:paraId="6627493D" w14:textId="77777777" w:rsidTr="00054867">
        <w:tc>
          <w:tcPr>
            <w:tcW w:w="1885" w:type="dxa"/>
          </w:tcPr>
          <w:p w14:paraId="75D8F457" w14:textId="3CC4FB09" w:rsidR="000C26B4" w:rsidRDefault="000C26B4" w:rsidP="00054867">
            <w:r>
              <w:t>Menu input 2</w:t>
            </w:r>
          </w:p>
        </w:tc>
        <w:tc>
          <w:tcPr>
            <w:tcW w:w="2970" w:type="dxa"/>
          </w:tcPr>
          <w:p w14:paraId="1F229A8E" w14:textId="1A1E8FEA" w:rsidR="000C26B4" w:rsidRDefault="002A4EBA" w:rsidP="00054867">
            <w:r>
              <w:t>2</w:t>
            </w:r>
          </w:p>
        </w:tc>
        <w:tc>
          <w:tcPr>
            <w:tcW w:w="4495" w:type="dxa"/>
          </w:tcPr>
          <w:p w14:paraId="0D8FF143" w14:textId="2D82D641" w:rsidR="000C26B4" w:rsidRDefault="00FB116A" w:rsidP="00054867">
            <w:r w:rsidRPr="000C26B4">
              <w:t>Item: 1 1 1 price: 1.0 1</w:t>
            </w:r>
            <w:r>
              <w:t xml:space="preserve"> (nothing change)</w:t>
            </w:r>
          </w:p>
        </w:tc>
      </w:tr>
      <w:tr w:rsidR="000C26B4" w14:paraId="1476A02B" w14:textId="77777777" w:rsidTr="00054867">
        <w:tc>
          <w:tcPr>
            <w:tcW w:w="1885" w:type="dxa"/>
          </w:tcPr>
          <w:p w14:paraId="24F0CF94" w14:textId="3DE5B71F" w:rsidR="000C26B4" w:rsidRDefault="000C26B4" w:rsidP="00054867">
            <w:r>
              <w:t>Menu input 3</w:t>
            </w:r>
          </w:p>
        </w:tc>
        <w:tc>
          <w:tcPr>
            <w:tcW w:w="2970" w:type="dxa"/>
          </w:tcPr>
          <w:p w14:paraId="45583775" w14:textId="12CD6E65" w:rsidR="000C26B4" w:rsidRDefault="000C26B4" w:rsidP="00054867">
            <w:r>
              <w:t>3 (then 1, 0)</w:t>
            </w:r>
          </w:p>
        </w:tc>
        <w:tc>
          <w:tcPr>
            <w:tcW w:w="4495" w:type="dxa"/>
          </w:tcPr>
          <w:p w14:paraId="64546369" w14:textId="1707CD31" w:rsidR="000C26B4" w:rsidRDefault="000C26B4" w:rsidP="00054867">
            <w:r w:rsidRPr="000C26B4">
              <w:t>Error... amount value has to be more than 0</w:t>
            </w:r>
          </w:p>
        </w:tc>
      </w:tr>
      <w:tr w:rsidR="000C26B4" w14:paraId="311388F3" w14:textId="77777777" w:rsidTr="00054867">
        <w:tc>
          <w:tcPr>
            <w:tcW w:w="1885" w:type="dxa"/>
          </w:tcPr>
          <w:p w14:paraId="2254BFC5" w14:textId="1B4035D8" w:rsidR="000C26B4" w:rsidRDefault="000C26B4" w:rsidP="00054867">
            <w:r>
              <w:t>Menu input 2</w:t>
            </w:r>
          </w:p>
        </w:tc>
        <w:tc>
          <w:tcPr>
            <w:tcW w:w="2970" w:type="dxa"/>
          </w:tcPr>
          <w:p w14:paraId="284D9BBF" w14:textId="2183CD97" w:rsidR="000C26B4" w:rsidRDefault="002A4EBA" w:rsidP="00054867">
            <w:r>
              <w:t>2</w:t>
            </w:r>
          </w:p>
        </w:tc>
        <w:tc>
          <w:tcPr>
            <w:tcW w:w="4495" w:type="dxa"/>
          </w:tcPr>
          <w:p w14:paraId="445CA42F" w14:textId="38A810C1" w:rsidR="000C26B4" w:rsidRPr="000C26B4" w:rsidRDefault="00FB116A" w:rsidP="00054867">
            <w:r w:rsidRPr="000C26B4">
              <w:t>Item: 1 1 1 price: 1.0 1</w:t>
            </w:r>
            <w:r>
              <w:t xml:space="preserve"> (nothing change)</w:t>
            </w:r>
          </w:p>
        </w:tc>
      </w:tr>
      <w:tr w:rsidR="000C26B4" w14:paraId="5B1C259D" w14:textId="77777777" w:rsidTr="00054867">
        <w:tc>
          <w:tcPr>
            <w:tcW w:w="1885" w:type="dxa"/>
          </w:tcPr>
          <w:p w14:paraId="0D476D56" w14:textId="78E00A39" w:rsidR="000C26B4" w:rsidRDefault="000C26B4" w:rsidP="00054867">
            <w:r>
              <w:t>Menu input 3</w:t>
            </w:r>
          </w:p>
        </w:tc>
        <w:tc>
          <w:tcPr>
            <w:tcW w:w="2970" w:type="dxa"/>
          </w:tcPr>
          <w:p w14:paraId="083A3B30" w14:textId="1EC6F13F" w:rsidR="000C26B4" w:rsidRDefault="000C26B4" w:rsidP="00054867">
            <w:r>
              <w:t xml:space="preserve">3 (then 1, </w:t>
            </w:r>
            <w:r w:rsidR="00FB116A">
              <w:t>!, d</w:t>
            </w:r>
            <w:r>
              <w:t>)</w:t>
            </w:r>
          </w:p>
        </w:tc>
        <w:tc>
          <w:tcPr>
            <w:tcW w:w="4495" w:type="dxa"/>
          </w:tcPr>
          <w:p w14:paraId="3CFD43BB" w14:textId="35178FE3" w:rsidR="000C26B4" w:rsidRPr="000C26B4" w:rsidRDefault="00FB116A" w:rsidP="00054867">
            <w:r w:rsidRPr="00FB116A">
              <w:t>Invalid Code...please enter integer greater than 0</w:t>
            </w:r>
          </w:p>
        </w:tc>
      </w:tr>
    </w:tbl>
    <w:p w14:paraId="7C46423F" w14:textId="4FDB1AE2" w:rsidR="00A8021A" w:rsidRDefault="00A8021A"/>
    <w:p w14:paraId="23A33A21" w14:textId="7C1AD912" w:rsidR="00FB116A" w:rsidRDefault="009F06FA">
      <w:r>
        <w:t>input</w:t>
      </w:r>
      <w:r w:rsidR="00FB116A">
        <w:t xml:space="preserve"> invalid item code (Menu 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970"/>
        <w:gridCol w:w="4495"/>
      </w:tblGrid>
      <w:tr w:rsidR="00FB116A" w14:paraId="674C0C92" w14:textId="77777777" w:rsidTr="00AA491E">
        <w:tc>
          <w:tcPr>
            <w:tcW w:w="1885" w:type="dxa"/>
          </w:tcPr>
          <w:p w14:paraId="28A1DD66" w14:textId="77777777" w:rsidR="00FB116A" w:rsidRDefault="00FB116A" w:rsidP="00AA491E">
            <w:r>
              <w:t>Condition</w:t>
            </w:r>
          </w:p>
        </w:tc>
        <w:tc>
          <w:tcPr>
            <w:tcW w:w="2970" w:type="dxa"/>
          </w:tcPr>
          <w:p w14:paraId="64B75E41" w14:textId="77777777" w:rsidR="00FB116A" w:rsidRDefault="00FB116A" w:rsidP="00AA491E">
            <w:r>
              <w:t>Input</w:t>
            </w:r>
          </w:p>
        </w:tc>
        <w:tc>
          <w:tcPr>
            <w:tcW w:w="4495" w:type="dxa"/>
          </w:tcPr>
          <w:p w14:paraId="69A7D966" w14:textId="77777777" w:rsidR="00FB116A" w:rsidRDefault="00FB116A" w:rsidP="00AA491E">
            <w:r>
              <w:t>Result</w:t>
            </w:r>
          </w:p>
        </w:tc>
      </w:tr>
      <w:tr w:rsidR="00FB116A" w14:paraId="12A1E55F" w14:textId="77777777" w:rsidTr="00AA491E">
        <w:tc>
          <w:tcPr>
            <w:tcW w:w="1885" w:type="dxa"/>
          </w:tcPr>
          <w:p w14:paraId="6B8B3A2B" w14:textId="7F30FA51" w:rsidR="00FB116A" w:rsidRDefault="00FB116A" w:rsidP="00FB116A">
            <w:r>
              <w:t>Menu input 1 first</w:t>
            </w:r>
          </w:p>
        </w:tc>
        <w:tc>
          <w:tcPr>
            <w:tcW w:w="2970" w:type="dxa"/>
          </w:tcPr>
          <w:p w14:paraId="57436A7F" w14:textId="14FFEC6A" w:rsidR="00FB116A" w:rsidRDefault="00FB116A" w:rsidP="00FB116A">
            <w:r>
              <w:t>1 (then 1, 1, 1, 1, 1)</w:t>
            </w:r>
          </w:p>
        </w:tc>
        <w:tc>
          <w:tcPr>
            <w:tcW w:w="4495" w:type="dxa"/>
          </w:tcPr>
          <w:p w14:paraId="5059731C" w14:textId="77777777" w:rsidR="00FB116A" w:rsidRDefault="00FB116A" w:rsidP="00FB116A"/>
        </w:tc>
      </w:tr>
      <w:tr w:rsidR="00FB116A" w14:paraId="18B3ED13" w14:textId="77777777" w:rsidTr="00AA491E">
        <w:tc>
          <w:tcPr>
            <w:tcW w:w="1885" w:type="dxa"/>
          </w:tcPr>
          <w:p w14:paraId="2E7823C1" w14:textId="162D39F3" w:rsidR="00FB116A" w:rsidRDefault="00FB116A" w:rsidP="00FB116A">
            <w:r>
              <w:t>Menu input 3</w:t>
            </w:r>
          </w:p>
        </w:tc>
        <w:tc>
          <w:tcPr>
            <w:tcW w:w="2970" w:type="dxa"/>
          </w:tcPr>
          <w:p w14:paraId="52007190" w14:textId="74121CB6" w:rsidR="00FB116A" w:rsidRDefault="00FB116A" w:rsidP="00FB116A">
            <w:r>
              <w:t>3 (then -1)</w:t>
            </w:r>
          </w:p>
        </w:tc>
        <w:tc>
          <w:tcPr>
            <w:tcW w:w="4495" w:type="dxa"/>
          </w:tcPr>
          <w:p w14:paraId="761181F8" w14:textId="4A7805D4" w:rsidR="00FB116A" w:rsidRPr="003A2B9E" w:rsidRDefault="00FB116A" w:rsidP="00FB116A">
            <w:r w:rsidRPr="003A2B9E">
              <w:t xml:space="preserve">Back to menu </w:t>
            </w:r>
          </w:p>
        </w:tc>
      </w:tr>
      <w:tr w:rsidR="00FB116A" w14:paraId="128E2D3C" w14:textId="77777777" w:rsidTr="00AA491E">
        <w:tc>
          <w:tcPr>
            <w:tcW w:w="1885" w:type="dxa"/>
          </w:tcPr>
          <w:p w14:paraId="24FDE7CB" w14:textId="0806DDB6" w:rsidR="00FB116A" w:rsidRDefault="00FB116A" w:rsidP="00FB116A">
            <w:r>
              <w:t>Menu input 3</w:t>
            </w:r>
          </w:p>
        </w:tc>
        <w:tc>
          <w:tcPr>
            <w:tcW w:w="2970" w:type="dxa"/>
          </w:tcPr>
          <w:p w14:paraId="3BB21A42" w14:textId="5089D0EF" w:rsidR="00FB116A" w:rsidRDefault="00FB116A" w:rsidP="00FB116A">
            <w:r>
              <w:t>3 (then d, @)</w:t>
            </w:r>
          </w:p>
        </w:tc>
        <w:tc>
          <w:tcPr>
            <w:tcW w:w="4495" w:type="dxa"/>
          </w:tcPr>
          <w:p w14:paraId="3AA622B4" w14:textId="5F0566BD" w:rsidR="00FB116A" w:rsidRDefault="00FB116A" w:rsidP="00FB116A">
            <w:r w:rsidRPr="00FB116A">
              <w:t>Invalid Code...please enter integer greater than 0</w:t>
            </w:r>
          </w:p>
        </w:tc>
      </w:tr>
      <w:tr w:rsidR="00FB116A" w14:paraId="56AFEF9D" w14:textId="77777777" w:rsidTr="00AA491E">
        <w:tc>
          <w:tcPr>
            <w:tcW w:w="1885" w:type="dxa"/>
          </w:tcPr>
          <w:p w14:paraId="477CD8BD" w14:textId="0A743B1B" w:rsidR="00FB116A" w:rsidRDefault="00FB116A" w:rsidP="00FB116A">
            <w:r>
              <w:t>Menu input 3</w:t>
            </w:r>
          </w:p>
        </w:tc>
        <w:tc>
          <w:tcPr>
            <w:tcW w:w="2970" w:type="dxa"/>
          </w:tcPr>
          <w:p w14:paraId="1B939285" w14:textId="6DCFA8CE" w:rsidR="00FB116A" w:rsidRDefault="00FB116A" w:rsidP="00FB116A">
            <w:r>
              <w:t>3 (</w:t>
            </w:r>
            <w:r>
              <w:rPr>
                <w:rFonts w:hint="eastAsia"/>
              </w:rPr>
              <w:t>t</w:t>
            </w:r>
            <w:r>
              <w:t>hen 10)</w:t>
            </w:r>
          </w:p>
        </w:tc>
        <w:tc>
          <w:tcPr>
            <w:tcW w:w="4495" w:type="dxa"/>
          </w:tcPr>
          <w:p w14:paraId="0768B337" w14:textId="7984789E" w:rsidR="00FB116A" w:rsidRDefault="00FB116A" w:rsidP="00FB116A">
            <w:r>
              <w:t xml:space="preserve">Back to menu </w:t>
            </w:r>
          </w:p>
        </w:tc>
      </w:tr>
      <w:tr w:rsidR="00FB116A" w14:paraId="2251F514" w14:textId="77777777" w:rsidTr="00AA491E">
        <w:tc>
          <w:tcPr>
            <w:tcW w:w="1885" w:type="dxa"/>
          </w:tcPr>
          <w:p w14:paraId="65F1F3AD" w14:textId="4245AA00" w:rsidR="00FB116A" w:rsidRDefault="00FB116A" w:rsidP="00FB116A">
            <w:r>
              <w:t>Menu input 2</w:t>
            </w:r>
          </w:p>
        </w:tc>
        <w:tc>
          <w:tcPr>
            <w:tcW w:w="2970" w:type="dxa"/>
          </w:tcPr>
          <w:p w14:paraId="0E1E0E5D" w14:textId="4023025D" w:rsidR="00FB116A" w:rsidRDefault="002A4EBA" w:rsidP="00FB116A">
            <w:r>
              <w:t>2</w:t>
            </w:r>
          </w:p>
        </w:tc>
        <w:tc>
          <w:tcPr>
            <w:tcW w:w="4495" w:type="dxa"/>
          </w:tcPr>
          <w:p w14:paraId="3219C972" w14:textId="1F04938B" w:rsidR="00FB116A" w:rsidRDefault="00FB116A" w:rsidP="00FB116A">
            <w:r w:rsidRPr="000C26B4">
              <w:t>Item: 1 1 1 price: 1.0 1</w:t>
            </w:r>
            <w:r>
              <w:t xml:space="preserve"> (nothing change)</w:t>
            </w:r>
          </w:p>
        </w:tc>
      </w:tr>
    </w:tbl>
    <w:p w14:paraId="06A24294" w14:textId="683B97CC" w:rsidR="007129FA" w:rsidRDefault="007129FA"/>
    <w:p w14:paraId="125B668A" w14:textId="7C7F8A01" w:rsidR="007129FA" w:rsidRDefault="00BC41E9">
      <w:r>
        <w:t>Input</w:t>
      </w:r>
      <w:r w:rsidR="007129FA">
        <w:t xml:space="preserve"> invalid item code in sell tab (Menu 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970"/>
        <w:gridCol w:w="4495"/>
      </w:tblGrid>
      <w:tr w:rsidR="007129FA" w14:paraId="668B2CE3" w14:textId="77777777" w:rsidTr="00054867">
        <w:tc>
          <w:tcPr>
            <w:tcW w:w="1885" w:type="dxa"/>
          </w:tcPr>
          <w:p w14:paraId="2CDA73A5" w14:textId="77777777" w:rsidR="007129FA" w:rsidRDefault="007129FA" w:rsidP="00054867">
            <w:r>
              <w:lastRenderedPageBreak/>
              <w:t>Condition</w:t>
            </w:r>
          </w:p>
        </w:tc>
        <w:tc>
          <w:tcPr>
            <w:tcW w:w="2970" w:type="dxa"/>
          </w:tcPr>
          <w:p w14:paraId="53933936" w14:textId="77777777" w:rsidR="007129FA" w:rsidRDefault="007129FA" w:rsidP="00054867">
            <w:r>
              <w:t>Input</w:t>
            </w:r>
          </w:p>
        </w:tc>
        <w:tc>
          <w:tcPr>
            <w:tcW w:w="4495" w:type="dxa"/>
          </w:tcPr>
          <w:p w14:paraId="5206B644" w14:textId="77777777" w:rsidR="007129FA" w:rsidRDefault="007129FA" w:rsidP="00054867">
            <w:r>
              <w:t>Result</w:t>
            </w:r>
          </w:p>
        </w:tc>
      </w:tr>
      <w:tr w:rsidR="007129FA" w14:paraId="34912095" w14:textId="77777777" w:rsidTr="00054867">
        <w:tc>
          <w:tcPr>
            <w:tcW w:w="1885" w:type="dxa"/>
          </w:tcPr>
          <w:p w14:paraId="0445E6AC" w14:textId="77777777" w:rsidR="007129FA" w:rsidRDefault="007129FA" w:rsidP="00054867">
            <w:r>
              <w:t>Menu input 1 first</w:t>
            </w:r>
          </w:p>
        </w:tc>
        <w:tc>
          <w:tcPr>
            <w:tcW w:w="2970" w:type="dxa"/>
          </w:tcPr>
          <w:p w14:paraId="08AEFEAC" w14:textId="77777777" w:rsidR="007129FA" w:rsidRDefault="007129FA" w:rsidP="00054867">
            <w:r>
              <w:t>1 (then 1, 1, 1, 1, 1)</w:t>
            </w:r>
          </w:p>
        </w:tc>
        <w:tc>
          <w:tcPr>
            <w:tcW w:w="4495" w:type="dxa"/>
          </w:tcPr>
          <w:p w14:paraId="3C6CCA13" w14:textId="77777777" w:rsidR="007129FA" w:rsidRDefault="007129FA" w:rsidP="00054867"/>
        </w:tc>
      </w:tr>
      <w:tr w:rsidR="007129FA" w14:paraId="6016562B" w14:textId="77777777" w:rsidTr="00054867">
        <w:tc>
          <w:tcPr>
            <w:tcW w:w="1885" w:type="dxa"/>
          </w:tcPr>
          <w:p w14:paraId="1FBC2141" w14:textId="4AFE7A5F" w:rsidR="007129FA" w:rsidRDefault="007129FA" w:rsidP="007129FA">
            <w:r>
              <w:t xml:space="preserve">Menu input 2 </w:t>
            </w:r>
          </w:p>
        </w:tc>
        <w:tc>
          <w:tcPr>
            <w:tcW w:w="2970" w:type="dxa"/>
          </w:tcPr>
          <w:p w14:paraId="0F54736A" w14:textId="1FA95B04" w:rsidR="007129FA" w:rsidRDefault="007129FA" w:rsidP="007129FA">
            <w:r>
              <w:t>2</w:t>
            </w:r>
          </w:p>
        </w:tc>
        <w:tc>
          <w:tcPr>
            <w:tcW w:w="4495" w:type="dxa"/>
          </w:tcPr>
          <w:p w14:paraId="35DC50D9" w14:textId="3F156D63" w:rsidR="007129FA" w:rsidRDefault="007129FA" w:rsidP="007129FA">
            <w:r w:rsidRPr="007129FA">
              <w:t>Item: 1 1 1 price: 1.0 1</w:t>
            </w:r>
          </w:p>
        </w:tc>
      </w:tr>
      <w:tr w:rsidR="007129FA" w14:paraId="1682DD40" w14:textId="77777777" w:rsidTr="00054867">
        <w:tc>
          <w:tcPr>
            <w:tcW w:w="1885" w:type="dxa"/>
          </w:tcPr>
          <w:p w14:paraId="48239C44" w14:textId="480B7568" w:rsidR="007129FA" w:rsidRDefault="007129FA" w:rsidP="007129FA">
            <w:r>
              <w:t>Menu input 4</w:t>
            </w:r>
          </w:p>
        </w:tc>
        <w:tc>
          <w:tcPr>
            <w:tcW w:w="2970" w:type="dxa"/>
          </w:tcPr>
          <w:p w14:paraId="192EBBDD" w14:textId="2A107EF2" w:rsidR="007129FA" w:rsidRDefault="007129FA" w:rsidP="007129FA">
            <w:r>
              <w:t>4 (then -1)</w:t>
            </w:r>
          </w:p>
        </w:tc>
        <w:tc>
          <w:tcPr>
            <w:tcW w:w="4495" w:type="dxa"/>
          </w:tcPr>
          <w:p w14:paraId="30E9DAFD" w14:textId="791B43B6" w:rsidR="007129FA" w:rsidRDefault="007129FA" w:rsidP="007129FA">
            <w:r>
              <w:t>back to menu</w:t>
            </w:r>
          </w:p>
        </w:tc>
      </w:tr>
      <w:tr w:rsidR="007129FA" w14:paraId="4ABFDEF5" w14:textId="77777777" w:rsidTr="00054867">
        <w:tc>
          <w:tcPr>
            <w:tcW w:w="1885" w:type="dxa"/>
          </w:tcPr>
          <w:p w14:paraId="739EE1ED" w14:textId="5C86F1A5" w:rsidR="007129FA" w:rsidRDefault="007129FA" w:rsidP="007129FA">
            <w:r>
              <w:t xml:space="preserve">Menu input 2 </w:t>
            </w:r>
          </w:p>
        </w:tc>
        <w:tc>
          <w:tcPr>
            <w:tcW w:w="2970" w:type="dxa"/>
          </w:tcPr>
          <w:p w14:paraId="314E49B1" w14:textId="642D009F" w:rsidR="007129FA" w:rsidRDefault="007129FA" w:rsidP="007129FA">
            <w:r>
              <w:t>2</w:t>
            </w:r>
          </w:p>
        </w:tc>
        <w:tc>
          <w:tcPr>
            <w:tcW w:w="4495" w:type="dxa"/>
          </w:tcPr>
          <w:p w14:paraId="236DEA3D" w14:textId="31E696FD" w:rsidR="007129FA" w:rsidRDefault="007129FA" w:rsidP="007129FA">
            <w:r w:rsidRPr="007129FA">
              <w:t>Item: 1 1 1 price: 1.0 1</w:t>
            </w:r>
            <w:r>
              <w:t xml:space="preserve"> (nothing changes)</w:t>
            </w:r>
          </w:p>
        </w:tc>
      </w:tr>
      <w:tr w:rsidR="007129FA" w14:paraId="30E8A2A9" w14:textId="77777777" w:rsidTr="00054867">
        <w:tc>
          <w:tcPr>
            <w:tcW w:w="1885" w:type="dxa"/>
          </w:tcPr>
          <w:p w14:paraId="2023467B" w14:textId="151FFC30" w:rsidR="007129FA" w:rsidRDefault="007129FA" w:rsidP="007129FA">
            <w:r>
              <w:t>Menu input 4</w:t>
            </w:r>
          </w:p>
        </w:tc>
        <w:tc>
          <w:tcPr>
            <w:tcW w:w="2970" w:type="dxa"/>
          </w:tcPr>
          <w:p w14:paraId="04538D04" w14:textId="40F5CEF2" w:rsidR="007129FA" w:rsidRDefault="007129FA" w:rsidP="007129FA">
            <w:r>
              <w:t>4 (then 2)</w:t>
            </w:r>
          </w:p>
        </w:tc>
        <w:tc>
          <w:tcPr>
            <w:tcW w:w="4495" w:type="dxa"/>
          </w:tcPr>
          <w:p w14:paraId="14558C00" w14:textId="2601A5DD" w:rsidR="007129FA" w:rsidRPr="007129FA" w:rsidRDefault="007129FA" w:rsidP="007129FA">
            <w:r>
              <w:t>back to menu</w:t>
            </w:r>
          </w:p>
        </w:tc>
      </w:tr>
      <w:tr w:rsidR="007129FA" w14:paraId="2F4FFE54" w14:textId="77777777" w:rsidTr="007129FA">
        <w:trPr>
          <w:trHeight w:val="161"/>
        </w:trPr>
        <w:tc>
          <w:tcPr>
            <w:tcW w:w="1885" w:type="dxa"/>
          </w:tcPr>
          <w:p w14:paraId="298410FD" w14:textId="4EB678DA" w:rsidR="007129FA" w:rsidRDefault="007129FA" w:rsidP="007129FA">
            <w:r>
              <w:t xml:space="preserve">Menu input 2 </w:t>
            </w:r>
          </w:p>
        </w:tc>
        <w:tc>
          <w:tcPr>
            <w:tcW w:w="2970" w:type="dxa"/>
          </w:tcPr>
          <w:p w14:paraId="4A8C9553" w14:textId="494722E1" w:rsidR="007129FA" w:rsidRDefault="007129FA" w:rsidP="007129FA">
            <w:r>
              <w:t>2</w:t>
            </w:r>
          </w:p>
        </w:tc>
        <w:tc>
          <w:tcPr>
            <w:tcW w:w="4495" w:type="dxa"/>
          </w:tcPr>
          <w:p w14:paraId="0E495BB6" w14:textId="1102BA5B" w:rsidR="007129FA" w:rsidRPr="007129FA" w:rsidRDefault="007129FA" w:rsidP="007129FA">
            <w:r w:rsidRPr="007129FA">
              <w:t>Item: 1 1 1 price: 1.0 1</w:t>
            </w:r>
            <w:r>
              <w:t xml:space="preserve"> (nothing changes)</w:t>
            </w:r>
          </w:p>
        </w:tc>
      </w:tr>
      <w:tr w:rsidR="007129FA" w14:paraId="3A3462CB" w14:textId="77777777" w:rsidTr="007129FA">
        <w:trPr>
          <w:trHeight w:val="161"/>
        </w:trPr>
        <w:tc>
          <w:tcPr>
            <w:tcW w:w="1885" w:type="dxa"/>
          </w:tcPr>
          <w:p w14:paraId="557817C7" w14:textId="7CF9C30F" w:rsidR="007129FA" w:rsidRDefault="000C26B4" w:rsidP="007129FA">
            <w:r>
              <w:t>Menu input 4</w:t>
            </w:r>
          </w:p>
        </w:tc>
        <w:tc>
          <w:tcPr>
            <w:tcW w:w="2970" w:type="dxa"/>
          </w:tcPr>
          <w:p w14:paraId="7B351392" w14:textId="3BDAB543" w:rsidR="007129FA" w:rsidRDefault="000C26B4" w:rsidP="007129FA">
            <w:r>
              <w:t>4 (then 0)</w:t>
            </w:r>
          </w:p>
        </w:tc>
        <w:tc>
          <w:tcPr>
            <w:tcW w:w="4495" w:type="dxa"/>
          </w:tcPr>
          <w:p w14:paraId="3E3CB68F" w14:textId="2844D5CB" w:rsidR="007129FA" w:rsidRPr="007129FA" w:rsidRDefault="000C26B4" w:rsidP="007129FA">
            <w:r>
              <w:t>back to menu</w:t>
            </w:r>
          </w:p>
        </w:tc>
      </w:tr>
      <w:tr w:rsidR="007129FA" w14:paraId="4A60D685" w14:textId="77777777" w:rsidTr="007129FA">
        <w:trPr>
          <w:trHeight w:val="161"/>
        </w:trPr>
        <w:tc>
          <w:tcPr>
            <w:tcW w:w="1885" w:type="dxa"/>
          </w:tcPr>
          <w:p w14:paraId="24DF14CA" w14:textId="11282502" w:rsidR="007129FA" w:rsidRDefault="00B61BFC" w:rsidP="007129FA">
            <w:r>
              <w:t>Menu input 4</w:t>
            </w:r>
          </w:p>
        </w:tc>
        <w:tc>
          <w:tcPr>
            <w:tcW w:w="2970" w:type="dxa"/>
          </w:tcPr>
          <w:p w14:paraId="1D2D4733" w14:textId="2C05475D" w:rsidR="007129FA" w:rsidRDefault="00B61BFC" w:rsidP="007129FA">
            <w:r>
              <w:t>4 (then p, !, -1)</w:t>
            </w:r>
          </w:p>
        </w:tc>
        <w:tc>
          <w:tcPr>
            <w:tcW w:w="4495" w:type="dxa"/>
          </w:tcPr>
          <w:p w14:paraId="7B36481D" w14:textId="77777777" w:rsidR="00B61BFC" w:rsidRDefault="00B61BFC" w:rsidP="00B61BFC">
            <w:r w:rsidRPr="00B61BFC">
              <w:t>Enter valid item code: p</w:t>
            </w:r>
          </w:p>
          <w:p w14:paraId="6C797ABE" w14:textId="77777777" w:rsidR="00B61BFC" w:rsidRPr="00B61BFC" w:rsidRDefault="00B61BFC" w:rsidP="00B61BFC">
            <w:r w:rsidRPr="00B61BFC">
              <w:t>Invalid Code...please enter float greater than 0</w:t>
            </w:r>
          </w:p>
          <w:p w14:paraId="0B66AEC2" w14:textId="77777777" w:rsidR="00B61BFC" w:rsidRPr="00B61BFC" w:rsidRDefault="00B61BFC" w:rsidP="00B61BFC">
            <w:r w:rsidRPr="00B61BFC">
              <w:t>Enter valid item code: !</w:t>
            </w:r>
          </w:p>
          <w:p w14:paraId="7D4AF2F5" w14:textId="77777777" w:rsidR="00B61BFC" w:rsidRPr="00B61BFC" w:rsidRDefault="00B61BFC" w:rsidP="00B61BFC">
            <w:r w:rsidRPr="00B61BFC">
              <w:t>Invalid Code...please enter float greater than 0</w:t>
            </w:r>
          </w:p>
          <w:p w14:paraId="6D1143BF" w14:textId="3F57A0D5" w:rsidR="00B61BFC" w:rsidRPr="007129FA" w:rsidRDefault="00B61BFC" w:rsidP="00B61BFC">
            <w:r w:rsidRPr="00B61BFC">
              <w:t>Enter valid item code: -1</w:t>
            </w:r>
            <w:r>
              <w:t xml:space="preserve"> (back to menu)</w:t>
            </w:r>
          </w:p>
        </w:tc>
      </w:tr>
    </w:tbl>
    <w:p w14:paraId="59291666" w14:textId="58D1A3DA" w:rsidR="007129FA" w:rsidRDefault="007129FA"/>
    <w:p w14:paraId="5B709500" w14:textId="64EC9ADF" w:rsidR="00B61BFC" w:rsidRDefault="00B61BFC" w:rsidP="00B61BFC">
      <w:r>
        <w:t>Input invalid quantity of items in sell tab (Menu 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970"/>
        <w:gridCol w:w="4495"/>
      </w:tblGrid>
      <w:tr w:rsidR="00B61BFC" w14:paraId="1A83E137" w14:textId="77777777" w:rsidTr="00AA491E">
        <w:tc>
          <w:tcPr>
            <w:tcW w:w="1885" w:type="dxa"/>
          </w:tcPr>
          <w:p w14:paraId="09110961" w14:textId="77777777" w:rsidR="00B61BFC" w:rsidRDefault="00B61BFC" w:rsidP="00AA491E">
            <w:r>
              <w:t>Condition</w:t>
            </w:r>
          </w:p>
        </w:tc>
        <w:tc>
          <w:tcPr>
            <w:tcW w:w="2970" w:type="dxa"/>
          </w:tcPr>
          <w:p w14:paraId="6DA182B0" w14:textId="77777777" w:rsidR="00B61BFC" w:rsidRDefault="00B61BFC" w:rsidP="00AA491E">
            <w:r>
              <w:t>Input</w:t>
            </w:r>
          </w:p>
        </w:tc>
        <w:tc>
          <w:tcPr>
            <w:tcW w:w="4495" w:type="dxa"/>
          </w:tcPr>
          <w:p w14:paraId="681F7978" w14:textId="77777777" w:rsidR="00B61BFC" w:rsidRDefault="00B61BFC" w:rsidP="00AA491E">
            <w:r>
              <w:t>Result</w:t>
            </w:r>
          </w:p>
        </w:tc>
      </w:tr>
      <w:tr w:rsidR="00B61BFC" w14:paraId="18BEFC7F" w14:textId="77777777" w:rsidTr="00AA491E">
        <w:tc>
          <w:tcPr>
            <w:tcW w:w="1885" w:type="dxa"/>
          </w:tcPr>
          <w:p w14:paraId="5063AEAE" w14:textId="77777777" w:rsidR="00B61BFC" w:rsidRDefault="00B61BFC" w:rsidP="00AA491E">
            <w:r>
              <w:t>Menu input 1 first</w:t>
            </w:r>
          </w:p>
        </w:tc>
        <w:tc>
          <w:tcPr>
            <w:tcW w:w="2970" w:type="dxa"/>
          </w:tcPr>
          <w:p w14:paraId="1B312FCA" w14:textId="77777777" w:rsidR="00B61BFC" w:rsidRDefault="00B61BFC" w:rsidP="00AA491E">
            <w:r>
              <w:t>1 (then 1, 1, 1, 1, 1)</w:t>
            </w:r>
          </w:p>
        </w:tc>
        <w:tc>
          <w:tcPr>
            <w:tcW w:w="4495" w:type="dxa"/>
          </w:tcPr>
          <w:p w14:paraId="49032569" w14:textId="77777777" w:rsidR="00B61BFC" w:rsidRDefault="00B61BFC" w:rsidP="00AA491E"/>
        </w:tc>
      </w:tr>
      <w:tr w:rsidR="00B61BFC" w14:paraId="0DA57EA6" w14:textId="77777777" w:rsidTr="00AA491E">
        <w:tc>
          <w:tcPr>
            <w:tcW w:w="1885" w:type="dxa"/>
          </w:tcPr>
          <w:p w14:paraId="71E95552" w14:textId="77777777" w:rsidR="00B61BFC" w:rsidRDefault="00B61BFC" w:rsidP="00AA491E">
            <w:r>
              <w:t>Menu input 2</w:t>
            </w:r>
          </w:p>
        </w:tc>
        <w:tc>
          <w:tcPr>
            <w:tcW w:w="2970" w:type="dxa"/>
          </w:tcPr>
          <w:p w14:paraId="1F7B2C0B" w14:textId="77777777" w:rsidR="00B61BFC" w:rsidRDefault="00B61BFC" w:rsidP="00AA491E">
            <w:r>
              <w:t>2</w:t>
            </w:r>
          </w:p>
        </w:tc>
        <w:tc>
          <w:tcPr>
            <w:tcW w:w="4495" w:type="dxa"/>
          </w:tcPr>
          <w:p w14:paraId="53556235" w14:textId="77777777" w:rsidR="00B61BFC" w:rsidRDefault="00B61BFC" w:rsidP="00AA491E">
            <w:r w:rsidRPr="007129FA">
              <w:t>Item: 1 1 1 price: 1.0 1</w:t>
            </w:r>
          </w:p>
        </w:tc>
      </w:tr>
      <w:tr w:rsidR="00B61BFC" w14:paraId="13476032" w14:textId="77777777" w:rsidTr="00AA491E">
        <w:tc>
          <w:tcPr>
            <w:tcW w:w="1885" w:type="dxa"/>
          </w:tcPr>
          <w:p w14:paraId="20F84F4B" w14:textId="77777777" w:rsidR="00B61BFC" w:rsidRDefault="00B61BFC" w:rsidP="00AA491E">
            <w:r>
              <w:t>Menu input 4</w:t>
            </w:r>
          </w:p>
        </w:tc>
        <w:tc>
          <w:tcPr>
            <w:tcW w:w="2970" w:type="dxa"/>
          </w:tcPr>
          <w:p w14:paraId="7106B16E" w14:textId="77777777" w:rsidR="00B61BFC" w:rsidRDefault="00B61BFC" w:rsidP="00AA491E">
            <w:r>
              <w:t>4 (then 1, 30)</w:t>
            </w:r>
          </w:p>
        </w:tc>
        <w:tc>
          <w:tcPr>
            <w:tcW w:w="4495" w:type="dxa"/>
          </w:tcPr>
          <w:p w14:paraId="28D1CA37" w14:textId="3D8FF7D8" w:rsidR="00B61BFC" w:rsidRPr="007129FA" w:rsidRDefault="00B61BFC" w:rsidP="00AA491E">
            <w:r w:rsidRPr="007129FA">
              <w:t>Error... could not sell item</w:t>
            </w:r>
            <w:r w:rsidR="00EE076F">
              <w:t xml:space="preserve"> – back to menu</w:t>
            </w:r>
          </w:p>
        </w:tc>
      </w:tr>
      <w:tr w:rsidR="00B61BFC" w14:paraId="181288F3" w14:textId="77777777" w:rsidTr="00AA491E">
        <w:tc>
          <w:tcPr>
            <w:tcW w:w="1885" w:type="dxa"/>
          </w:tcPr>
          <w:p w14:paraId="34422B31" w14:textId="77777777" w:rsidR="00B61BFC" w:rsidRDefault="00B61BFC" w:rsidP="00AA491E">
            <w:r>
              <w:t>Menu input 2</w:t>
            </w:r>
          </w:p>
        </w:tc>
        <w:tc>
          <w:tcPr>
            <w:tcW w:w="2970" w:type="dxa"/>
          </w:tcPr>
          <w:p w14:paraId="697FC626" w14:textId="77777777" w:rsidR="00B61BFC" w:rsidRDefault="00B61BFC" w:rsidP="00AA491E">
            <w:r>
              <w:t>2</w:t>
            </w:r>
          </w:p>
        </w:tc>
        <w:tc>
          <w:tcPr>
            <w:tcW w:w="4495" w:type="dxa"/>
          </w:tcPr>
          <w:p w14:paraId="65E1875B" w14:textId="77777777" w:rsidR="00B61BFC" w:rsidRPr="007129FA" w:rsidRDefault="00B61BFC" w:rsidP="00AA491E">
            <w:r w:rsidRPr="007129FA">
              <w:t>Item: 1 1 1 price: 1.0 1</w:t>
            </w:r>
          </w:p>
        </w:tc>
      </w:tr>
      <w:tr w:rsidR="00B61BFC" w14:paraId="7C3C559F" w14:textId="77777777" w:rsidTr="00AA491E">
        <w:tc>
          <w:tcPr>
            <w:tcW w:w="1885" w:type="dxa"/>
          </w:tcPr>
          <w:p w14:paraId="1A1C926B" w14:textId="77777777" w:rsidR="00B61BFC" w:rsidRDefault="00B61BFC" w:rsidP="00AA491E">
            <w:r>
              <w:t>Menu input 4</w:t>
            </w:r>
          </w:p>
        </w:tc>
        <w:tc>
          <w:tcPr>
            <w:tcW w:w="2970" w:type="dxa"/>
          </w:tcPr>
          <w:p w14:paraId="5529D8EE" w14:textId="77777777" w:rsidR="00B61BFC" w:rsidRDefault="00B61BFC" w:rsidP="00AA491E">
            <w:r>
              <w:t>4 (then 1, -40, 30)</w:t>
            </w:r>
          </w:p>
        </w:tc>
        <w:tc>
          <w:tcPr>
            <w:tcW w:w="4495" w:type="dxa"/>
          </w:tcPr>
          <w:p w14:paraId="4173F5EE" w14:textId="77777777" w:rsidR="00B61BFC" w:rsidRDefault="00B61BFC" w:rsidP="00AA491E">
            <w:r w:rsidRPr="007129FA">
              <w:t>please enter valid value (it has to be greater than 0):</w:t>
            </w:r>
          </w:p>
          <w:p w14:paraId="18AE92A4" w14:textId="77777777" w:rsidR="00B61BFC" w:rsidRPr="007129FA" w:rsidRDefault="00B61BFC" w:rsidP="00AA491E">
            <w:r w:rsidRPr="007129FA">
              <w:t>Error... could not sell item</w:t>
            </w:r>
          </w:p>
        </w:tc>
      </w:tr>
      <w:tr w:rsidR="00B61BFC" w14:paraId="4D88D8AD" w14:textId="77777777" w:rsidTr="00AA491E">
        <w:tc>
          <w:tcPr>
            <w:tcW w:w="1885" w:type="dxa"/>
          </w:tcPr>
          <w:p w14:paraId="31ADAFDF" w14:textId="77777777" w:rsidR="00B61BFC" w:rsidRDefault="00B61BFC" w:rsidP="00AA491E">
            <w:r>
              <w:t>Menu input 2</w:t>
            </w:r>
          </w:p>
        </w:tc>
        <w:tc>
          <w:tcPr>
            <w:tcW w:w="2970" w:type="dxa"/>
          </w:tcPr>
          <w:p w14:paraId="6F40C245" w14:textId="77777777" w:rsidR="00B61BFC" w:rsidRDefault="00B61BFC" w:rsidP="00AA491E">
            <w:r>
              <w:t>2</w:t>
            </w:r>
          </w:p>
        </w:tc>
        <w:tc>
          <w:tcPr>
            <w:tcW w:w="4495" w:type="dxa"/>
          </w:tcPr>
          <w:p w14:paraId="2269BD1D" w14:textId="77777777" w:rsidR="00B61BFC" w:rsidRPr="007129FA" w:rsidRDefault="00B61BFC" w:rsidP="00AA491E">
            <w:r w:rsidRPr="007129FA">
              <w:t>Item: 1 1 1 price: 1.0 1</w:t>
            </w:r>
            <w:r>
              <w:t xml:space="preserve"> (nothing changes)</w:t>
            </w:r>
          </w:p>
        </w:tc>
      </w:tr>
      <w:tr w:rsidR="00B61BFC" w14:paraId="153602FA" w14:textId="77777777" w:rsidTr="00AA491E">
        <w:tc>
          <w:tcPr>
            <w:tcW w:w="1885" w:type="dxa"/>
          </w:tcPr>
          <w:p w14:paraId="0885E339" w14:textId="36A838ED" w:rsidR="00B61BFC" w:rsidRDefault="00B61BFC" w:rsidP="00AA491E">
            <w:r>
              <w:t>Menu input 4</w:t>
            </w:r>
          </w:p>
        </w:tc>
        <w:tc>
          <w:tcPr>
            <w:tcW w:w="2970" w:type="dxa"/>
          </w:tcPr>
          <w:p w14:paraId="136AAAC5" w14:textId="77749DEA" w:rsidR="00B61BFC" w:rsidRDefault="00FB116A" w:rsidP="00FB116A">
            <w:r>
              <w:t xml:space="preserve">4 </w:t>
            </w:r>
            <w:r w:rsidR="00B61BFC">
              <w:t xml:space="preserve">(then </w:t>
            </w:r>
            <w:r w:rsidR="00B25D0E">
              <w:t>2, d)</w:t>
            </w:r>
          </w:p>
        </w:tc>
        <w:tc>
          <w:tcPr>
            <w:tcW w:w="4495" w:type="dxa"/>
          </w:tcPr>
          <w:p w14:paraId="7E260FB8" w14:textId="124469D7" w:rsidR="00FB116A" w:rsidRPr="007129FA" w:rsidRDefault="00B25D0E" w:rsidP="00FB116A">
            <w:r w:rsidRPr="00B25D0E">
              <w:t>Invalid Code...please enter float greater than 0</w:t>
            </w:r>
            <w:r w:rsidR="00FB116A">
              <w:br/>
              <w:t>- Back to menu</w:t>
            </w:r>
          </w:p>
        </w:tc>
      </w:tr>
      <w:tr w:rsidR="00B25D0E" w14:paraId="374D954E" w14:textId="77777777" w:rsidTr="00AA491E">
        <w:tc>
          <w:tcPr>
            <w:tcW w:w="1885" w:type="dxa"/>
          </w:tcPr>
          <w:p w14:paraId="176A0D92" w14:textId="4F18F159" w:rsidR="00B25D0E" w:rsidRDefault="00B25D0E" w:rsidP="00AA491E">
            <w:r>
              <w:t>Menu input 4</w:t>
            </w:r>
          </w:p>
        </w:tc>
        <w:tc>
          <w:tcPr>
            <w:tcW w:w="2970" w:type="dxa"/>
          </w:tcPr>
          <w:p w14:paraId="5A9760D8" w14:textId="4D2ABB1B" w:rsidR="00B25D0E" w:rsidRDefault="00B25D0E" w:rsidP="00AA491E">
            <w:r>
              <w:t>4 (then 2, @)</w:t>
            </w:r>
          </w:p>
        </w:tc>
        <w:tc>
          <w:tcPr>
            <w:tcW w:w="4495" w:type="dxa"/>
          </w:tcPr>
          <w:p w14:paraId="7C6B3141" w14:textId="12EBE391" w:rsidR="00B25D0E" w:rsidRPr="007129FA" w:rsidRDefault="00B25D0E" w:rsidP="00AA491E">
            <w:r w:rsidRPr="00B25D0E">
              <w:t>Invalid Code...please enter float greater than 0</w:t>
            </w:r>
            <w:r w:rsidR="00FB116A">
              <w:br/>
              <w:t>- back to menu</w:t>
            </w:r>
          </w:p>
        </w:tc>
      </w:tr>
      <w:tr w:rsidR="00B25D0E" w14:paraId="64F97311" w14:textId="77777777" w:rsidTr="00AA491E">
        <w:tc>
          <w:tcPr>
            <w:tcW w:w="1885" w:type="dxa"/>
          </w:tcPr>
          <w:p w14:paraId="6EA3E4E4" w14:textId="4873EDF9" w:rsidR="00B25D0E" w:rsidRDefault="00B25D0E" w:rsidP="00AA491E">
            <w:r>
              <w:t>Menu input 4</w:t>
            </w:r>
          </w:p>
        </w:tc>
        <w:tc>
          <w:tcPr>
            <w:tcW w:w="2970" w:type="dxa"/>
          </w:tcPr>
          <w:p w14:paraId="2090FCDC" w14:textId="67EFBF36" w:rsidR="00B25D0E" w:rsidRDefault="00B25D0E" w:rsidP="00AA491E">
            <w:r>
              <w:t>4 (then 2, 0)</w:t>
            </w:r>
          </w:p>
        </w:tc>
        <w:tc>
          <w:tcPr>
            <w:tcW w:w="4495" w:type="dxa"/>
          </w:tcPr>
          <w:p w14:paraId="75414B7A" w14:textId="2F09C144" w:rsidR="00B25D0E" w:rsidRPr="00B25D0E" w:rsidRDefault="00B25D0E" w:rsidP="00AA491E">
            <w:r w:rsidRPr="00B25D0E">
              <w:t>Error... amount value has to be more than 0</w:t>
            </w:r>
          </w:p>
        </w:tc>
      </w:tr>
    </w:tbl>
    <w:p w14:paraId="7D87BD28" w14:textId="77777777" w:rsidR="00B61BFC" w:rsidRDefault="00B61BFC"/>
    <w:p w14:paraId="09DF65ED" w14:textId="77777777" w:rsidR="003A2B9E" w:rsidRDefault="003A2B9E"/>
    <w:sectPr w:rsidR="003A2B9E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3223ED" w14:textId="77777777" w:rsidR="00B50F59" w:rsidRDefault="00B50F59" w:rsidP="00950A49">
      <w:pPr>
        <w:spacing w:after="0" w:line="240" w:lineRule="auto"/>
      </w:pPr>
      <w:r>
        <w:separator/>
      </w:r>
    </w:p>
  </w:endnote>
  <w:endnote w:type="continuationSeparator" w:id="0">
    <w:p w14:paraId="68CBA626" w14:textId="77777777" w:rsidR="00B50F59" w:rsidRDefault="00B50F59" w:rsidP="00950A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C49C51" w14:textId="77777777" w:rsidR="00B50F59" w:rsidRDefault="00B50F59" w:rsidP="00950A49">
      <w:pPr>
        <w:spacing w:after="0" w:line="240" w:lineRule="auto"/>
      </w:pPr>
      <w:r>
        <w:separator/>
      </w:r>
    </w:p>
  </w:footnote>
  <w:footnote w:type="continuationSeparator" w:id="0">
    <w:p w14:paraId="0BCF3C22" w14:textId="77777777" w:rsidR="00B50F59" w:rsidRDefault="00B50F59" w:rsidP="00950A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75428"/>
    <w:multiLevelType w:val="hybridMultilevel"/>
    <w:tmpl w:val="C3CAA87A"/>
    <w:lvl w:ilvl="0" w:tplc="716006C2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D01F3E"/>
    <w:multiLevelType w:val="hybridMultilevel"/>
    <w:tmpl w:val="289EB202"/>
    <w:lvl w:ilvl="0" w:tplc="B67406A4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1F3E65"/>
    <w:multiLevelType w:val="hybridMultilevel"/>
    <w:tmpl w:val="D6202674"/>
    <w:lvl w:ilvl="0" w:tplc="1C3201A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534DF7"/>
    <w:multiLevelType w:val="hybridMultilevel"/>
    <w:tmpl w:val="7212B642"/>
    <w:lvl w:ilvl="0" w:tplc="0D7242B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0MDAytzSwNDc1NTFT0lEKTi0uzszPAykwqQUAAxa9ASwAAAA="/>
  </w:docVars>
  <w:rsids>
    <w:rsidRoot w:val="00A8021A"/>
    <w:rsid w:val="000C26B4"/>
    <w:rsid w:val="00170B2D"/>
    <w:rsid w:val="002A4EBA"/>
    <w:rsid w:val="003A2B9E"/>
    <w:rsid w:val="00607B55"/>
    <w:rsid w:val="006966C6"/>
    <w:rsid w:val="0070589D"/>
    <w:rsid w:val="007129FA"/>
    <w:rsid w:val="007144FF"/>
    <w:rsid w:val="00725B36"/>
    <w:rsid w:val="007406CA"/>
    <w:rsid w:val="0089761D"/>
    <w:rsid w:val="00913585"/>
    <w:rsid w:val="00950A49"/>
    <w:rsid w:val="009870C5"/>
    <w:rsid w:val="009F06FA"/>
    <w:rsid w:val="00A8021A"/>
    <w:rsid w:val="00B25D0E"/>
    <w:rsid w:val="00B50F59"/>
    <w:rsid w:val="00B57049"/>
    <w:rsid w:val="00B61BFC"/>
    <w:rsid w:val="00BC41E9"/>
    <w:rsid w:val="00CF48BE"/>
    <w:rsid w:val="00D667D7"/>
    <w:rsid w:val="00DD4C62"/>
    <w:rsid w:val="00EC7E0C"/>
    <w:rsid w:val="00EE076F"/>
    <w:rsid w:val="00F14B8F"/>
    <w:rsid w:val="00F2486D"/>
    <w:rsid w:val="00F3098E"/>
    <w:rsid w:val="00F741AC"/>
    <w:rsid w:val="00FB116A"/>
    <w:rsid w:val="00FF4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3D5C5B"/>
  <w15:chartTrackingRefBased/>
  <w15:docId w15:val="{8998E69D-4838-46B5-B2D2-A4A4A80CD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0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50A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0A49"/>
  </w:style>
  <w:style w:type="paragraph" w:styleId="Footer">
    <w:name w:val="footer"/>
    <w:basedOn w:val="Normal"/>
    <w:link w:val="FooterChar"/>
    <w:uiPriority w:val="99"/>
    <w:unhideWhenUsed/>
    <w:rsid w:val="00950A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0A49"/>
  </w:style>
  <w:style w:type="paragraph" w:styleId="ListParagraph">
    <w:name w:val="List Paragraph"/>
    <w:basedOn w:val="Normal"/>
    <w:uiPriority w:val="34"/>
    <w:qFormat/>
    <w:rsid w:val="00B61B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5</Pages>
  <Words>888</Words>
  <Characters>506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ngyeop Jeong</dc:creator>
  <cp:keywords/>
  <dc:description/>
  <cp:lastModifiedBy>Seongyeop Jeong</cp:lastModifiedBy>
  <cp:revision>8</cp:revision>
  <dcterms:created xsi:type="dcterms:W3CDTF">2018-03-09T20:17:00Z</dcterms:created>
  <dcterms:modified xsi:type="dcterms:W3CDTF">2018-03-10T02:52:00Z</dcterms:modified>
</cp:coreProperties>
</file>